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2A9AFC" w14:textId="77777777" w:rsidR="00A447C0" w:rsidRPr="00AA5B50" w:rsidRDefault="00A447C0" w:rsidP="008B5F42">
      <w:pPr>
        <w:spacing w:after="0"/>
        <w:jc w:val="right"/>
        <w:rPr>
          <w:b/>
          <w:sz w:val="32"/>
        </w:rPr>
      </w:pPr>
      <w:r w:rsidRPr="00AA5B50">
        <w:rPr>
          <w:b/>
          <w:noProof/>
          <w:sz w:val="32"/>
        </w:rPr>
        <w:drawing>
          <wp:anchor distT="0" distB="0" distL="114300" distR="114300" simplePos="0" relativeHeight="251658240" behindDoc="0" locked="0" layoutInCell="1" allowOverlap="1" wp14:anchorId="13A3EB78" wp14:editId="128D23E0">
            <wp:simplePos x="0" y="0"/>
            <wp:positionH relativeFrom="margin">
              <wp:posOffset>0</wp:posOffset>
            </wp:positionH>
            <wp:positionV relativeFrom="margin">
              <wp:posOffset>-153035</wp:posOffset>
            </wp:positionV>
            <wp:extent cx="2132965" cy="752475"/>
            <wp:effectExtent l="0" t="0" r="635" b="952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earUp_Logo_corp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32965" cy="752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B1D6C" w:rsidRPr="00AA5B50">
        <w:rPr>
          <w:b/>
          <w:sz w:val="32"/>
        </w:rPr>
        <w:t xml:space="preserve">Washington State </w:t>
      </w:r>
      <w:r w:rsidR="00FD7E19" w:rsidRPr="00AA5B50">
        <w:rPr>
          <w:b/>
          <w:sz w:val="32"/>
        </w:rPr>
        <w:t>GEAR UP</w:t>
      </w:r>
    </w:p>
    <w:p w14:paraId="30889F32" w14:textId="79EBB8A2" w:rsidR="006B1D6C" w:rsidRPr="00A447C0" w:rsidRDefault="00C82E8C" w:rsidP="008B5F42">
      <w:pPr>
        <w:spacing w:after="0"/>
        <w:jc w:val="right"/>
        <w:rPr>
          <w:b/>
          <w:sz w:val="28"/>
        </w:rPr>
      </w:pPr>
      <w:r w:rsidRPr="00A447C0">
        <w:rPr>
          <w:b/>
          <w:sz w:val="28"/>
        </w:rPr>
        <w:t xml:space="preserve">Year </w:t>
      </w:r>
      <w:r w:rsidR="00D60C17">
        <w:rPr>
          <w:b/>
          <w:sz w:val="28"/>
        </w:rPr>
        <w:t>6</w:t>
      </w:r>
      <w:r w:rsidR="00D933C5" w:rsidRPr="00A447C0">
        <w:rPr>
          <w:b/>
          <w:sz w:val="28"/>
        </w:rPr>
        <w:t xml:space="preserve"> Kickoff</w:t>
      </w:r>
      <w:r w:rsidRPr="00A447C0">
        <w:rPr>
          <w:b/>
          <w:sz w:val="28"/>
        </w:rPr>
        <w:t xml:space="preserve"> Workshop</w:t>
      </w:r>
    </w:p>
    <w:p w14:paraId="2E3B0EE0" w14:textId="210C2701" w:rsidR="008B5F42" w:rsidRDefault="008B5F42" w:rsidP="00AA345C">
      <w:pPr>
        <w:jc w:val="right"/>
        <w:rPr>
          <w:sz w:val="28"/>
        </w:rPr>
      </w:pPr>
      <w:r w:rsidRPr="008B5F42">
        <w:rPr>
          <w:sz w:val="28"/>
          <w:szCs w:val="28"/>
        </w:rPr>
        <w:t xml:space="preserve">The Tumwater Ballroom, Icicle Inn, </w:t>
      </w:r>
      <w:r w:rsidR="00D60C17" w:rsidRPr="008B5F42">
        <w:rPr>
          <w:sz w:val="28"/>
          <w:szCs w:val="28"/>
        </w:rPr>
        <w:t>Leavenworth</w:t>
      </w:r>
      <w:r w:rsidRPr="008B5F42">
        <w:rPr>
          <w:sz w:val="28"/>
        </w:rPr>
        <w:t xml:space="preserve"> </w:t>
      </w:r>
      <w:r w:rsidRPr="00A447C0">
        <w:rPr>
          <w:sz w:val="28"/>
        </w:rPr>
        <w:t xml:space="preserve">August </w:t>
      </w:r>
      <w:r>
        <w:rPr>
          <w:sz w:val="28"/>
        </w:rPr>
        <w:t>16-17, 2022</w:t>
      </w:r>
      <w:r w:rsidRPr="00A447C0">
        <w:rPr>
          <w:sz w:val="28"/>
        </w:rPr>
        <w:t xml:space="preserve"> </w:t>
      </w:r>
    </w:p>
    <w:p w14:paraId="04501F5A" w14:textId="080C31E6" w:rsidR="00D96E89" w:rsidRPr="00DE3C33" w:rsidRDefault="008B5F42" w:rsidP="00006461">
      <w:pPr>
        <w:rPr>
          <w:i/>
          <w:iCs/>
          <w:sz w:val="26"/>
          <w:szCs w:val="26"/>
        </w:rPr>
      </w:pPr>
      <w:r w:rsidRPr="00DE3C33">
        <w:rPr>
          <w:i/>
          <w:iCs/>
          <w:sz w:val="26"/>
          <w:szCs w:val="26"/>
        </w:rPr>
        <w:t>*</w:t>
      </w:r>
      <w:r w:rsidR="00006461" w:rsidRPr="00DE3C33">
        <w:rPr>
          <w:i/>
          <w:iCs/>
          <w:sz w:val="26"/>
          <w:szCs w:val="26"/>
        </w:rPr>
        <w:t xml:space="preserve">Breakout Room: </w:t>
      </w:r>
      <w:r w:rsidRPr="00DE3C33">
        <w:rPr>
          <w:i/>
          <w:iCs/>
          <w:sz w:val="26"/>
          <w:szCs w:val="26"/>
        </w:rPr>
        <w:t>Wedge Mountain</w:t>
      </w:r>
    </w:p>
    <w:tbl>
      <w:tblPr>
        <w:tblStyle w:val="GridTable1Light-Accent5"/>
        <w:tblW w:w="5000" w:type="pct"/>
        <w:tblLook w:val="04A0" w:firstRow="1" w:lastRow="0" w:firstColumn="1" w:lastColumn="0" w:noHBand="0" w:noVBand="1"/>
      </w:tblPr>
      <w:tblGrid>
        <w:gridCol w:w="1885"/>
        <w:gridCol w:w="90"/>
        <w:gridCol w:w="7375"/>
      </w:tblGrid>
      <w:tr w:rsidR="009900D8" w:rsidRPr="008B36DB" w14:paraId="0DF3B662" w14:textId="77777777" w:rsidTr="0000646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  <w:shd w:val="clear" w:color="auto" w:fill="002060"/>
          </w:tcPr>
          <w:p w14:paraId="035C7B52" w14:textId="4E18F89D" w:rsidR="009900D8" w:rsidRPr="008B36DB" w:rsidRDefault="00006461" w:rsidP="00006461">
            <w:pPr>
              <w:jc w:val="center"/>
              <w:rPr>
                <w:rFonts w:ascii="Tw Cen MT" w:hAnsi="Tw Cen MT"/>
                <w:sz w:val="24"/>
              </w:rPr>
            </w:pPr>
            <w:r w:rsidRPr="00DE3C33">
              <w:rPr>
                <w:rFonts w:ascii="Tw Cen MT" w:hAnsi="Tw Cen MT"/>
                <w:sz w:val="28"/>
                <w:szCs w:val="22"/>
              </w:rPr>
              <w:t>DAY ONE</w:t>
            </w:r>
          </w:p>
        </w:tc>
      </w:tr>
      <w:tr w:rsidR="001F3C16" w:rsidRPr="008B36DB" w14:paraId="63CF044D" w14:textId="77777777" w:rsidTr="008B5F4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6" w:type="pct"/>
            <w:gridSpan w:val="2"/>
          </w:tcPr>
          <w:p w14:paraId="59A88CEA" w14:textId="420708B6" w:rsidR="001F3C16" w:rsidRPr="00DE3C33" w:rsidRDefault="0067193E" w:rsidP="00DE3C33">
            <w:pPr>
              <w:jc w:val="right"/>
              <w:rPr>
                <w:rFonts w:ascii="Tw Cen MT" w:hAnsi="Tw Cen MT"/>
                <w:sz w:val="26"/>
                <w:szCs w:val="26"/>
              </w:rPr>
            </w:pPr>
            <w:r w:rsidRPr="00DE3C33">
              <w:rPr>
                <w:rFonts w:ascii="Tw Cen MT" w:hAnsi="Tw Cen MT"/>
                <w:sz w:val="26"/>
                <w:szCs w:val="26"/>
              </w:rPr>
              <w:t>7:00-8:30</w:t>
            </w:r>
          </w:p>
        </w:tc>
        <w:tc>
          <w:tcPr>
            <w:tcW w:w="3944" w:type="pct"/>
          </w:tcPr>
          <w:p w14:paraId="3232D981" w14:textId="3D1E01FA" w:rsidR="001F3C16" w:rsidRPr="00DE3C33" w:rsidRDefault="0067193E" w:rsidP="00CF12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w Cen MT" w:hAnsi="Tw Cen MT"/>
                <w:sz w:val="26"/>
                <w:szCs w:val="26"/>
              </w:rPr>
            </w:pPr>
            <w:r w:rsidRPr="00DE3C33">
              <w:rPr>
                <w:rFonts w:ascii="Tw Cen MT" w:hAnsi="Tw Cen MT"/>
                <w:sz w:val="26"/>
                <w:szCs w:val="26"/>
              </w:rPr>
              <w:t>Buffet Breakfast</w:t>
            </w:r>
            <w:r w:rsidR="00006461" w:rsidRPr="00DE3C33">
              <w:rPr>
                <w:rFonts w:ascii="Tw Cen MT" w:hAnsi="Tw Cen MT"/>
                <w:sz w:val="26"/>
                <w:szCs w:val="26"/>
              </w:rPr>
              <w:t xml:space="preserve">, </w:t>
            </w:r>
            <w:r w:rsidRPr="00DE3C33">
              <w:rPr>
                <w:rFonts w:ascii="Tw Cen MT" w:hAnsi="Tw Cen MT"/>
                <w:i/>
                <w:iCs/>
                <w:sz w:val="26"/>
                <w:szCs w:val="26"/>
              </w:rPr>
              <w:t>Hotel Restaurant</w:t>
            </w:r>
          </w:p>
        </w:tc>
      </w:tr>
      <w:tr w:rsidR="00245736" w:rsidRPr="008B36DB" w14:paraId="4E88C530" w14:textId="77777777" w:rsidTr="008B5F4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6" w:type="pct"/>
            <w:gridSpan w:val="2"/>
          </w:tcPr>
          <w:p w14:paraId="6BC558DE" w14:textId="4ECFBE88" w:rsidR="00245736" w:rsidRPr="00DE3C33" w:rsidRDefault="0067193E" w:rsidP="00DE3C33">
            <w:pPr>
              <w:jc w:val="right"/>
              <w:rPr>
                <w:rFonts w:ascii="Tw Cen MT" w:hAnsi="Tw Cen MT"/>
                <w:sz w:val="26"/>
                <w:szCs w:val="26"/>
              </w:rPr>
            </w:pPr>
            <w:r w:rsidRPr="00DE3C33">
              <w:rPr>
                <w:rFonts w:ascii="Tw Cen MT" w:hAnsi="Tw Cen MT"/>
                <w:sz w:val="26"/>
                <w:szCs w:val="26"/>
              </w:rPr>
              <w:t>8:00-8:30</w:t>
            </w:r>
          </w:p>
        </w:tc>
        <w:tc>
          <w:tcPr>
            <w:tcW w:w="3944" w:type="pct"/>
          </w:tcPr>
          <w:p w14:paraId="0CEF2C72" w14:textId="7886DED6" w:rsidR="00245736" w:rsidRPr="00DE3C33" w:rsidRDefault="0067193E" w:rsidP="00CF12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w Cen MT" w:hAnsi="Tw Cen MT"/>
                <w:sz w:val="26"/>
                <w:szCs w:val="26"/>
              </w:rPr>
            </w:pPr>
            <w:r w:rsidRPr="00DE3C33">
              <w:rPr>
                <w:rFonts w:ascii="Tw Cen MT" w:hAnsi="Tw Cen MT"/>
                <w:sz w:val="26"/>
                <w:szCs w:val="26"/>
              </w:rPr>
              <w:t>Registration &amp; Clock Hours</w:t>
            </w:r>
            <w:r w:rsidR="00006461" w:rsidRPr="00DE3C33">
              <w:rPr>
                <w:rFonts w:ascii="Tw Cen MT" w:hAnsi="Tw Cen MT"/>
                <w:sz w:val="26"/>
                <w:szCs w:val="26"/>
              </w:rPr>
              <w:t xml:space="preserve">, </w:t>
            </w:r>
            <w:r w:rsidR="00C66996" w:rsidRPr="00DE3C33">
              <w:rPr>
                <w:i/>
                <w:iCs/>
                <w:sz w:val="26"/>
                <w:szCs w:val="26"/>
              </w:rPr>
              <w:t>Tumwater Foyer</w:t>
            </w:r>
          </w:p>
        </w:tc>
      </w:tr>
      <w:tr w:rsidR="00EC514A" w:rsidRPr="008B36DB" w14:paraId="1BDB6FBE" w14:textId="77777777" w:rsidTr="008B5F4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6" w:type="pct"/>
            <w:gridSpan w:val="2"/>
          </w:tcPr>
          <w:p w14:paraId="17E4E108" w14:textId="7A22C464" w:rsidR="00EC514A" w:rsidRPr="00DE3C33" w:rsidRDefault="0067193E" w:rsidP="00DE3C33">
            <w:pPr>
              <w:jc w:val="right"/>
              <w:rPr>
                <w:rFonts w:ascii="Tw Cen MT" w:hAnsi="Tw Cen MT"/>
                <w:sz w:val="26"/>
                <w:szCs w:val="26"/>
              </w:rPr>
            </w:pPr>
            <w:r w:rsidRPr="00DE3C33">
              <w:rPr>
                <w:rFonts w:ascii="Tw Cen MT" w:hAnsi="Tw Cen MT"/>
                <w:sz w:val="26"/>
                <w:szCs w:val="26"/>
              </w:rPr>
              <w:t>8:30-8:45</w:t>
            </w:r>
          </w:p>
        </w:tc>
        <w:tc>
          <w:tcPr>
            <w:tcW w:w="3944" w:type="pct"/>
          </w:tcPr>
          <w:p w14:paraId="4299A854" w14:textId="27E4CBCD" w:rsidR="00EC514A" w:rsidRPr="00DE3C33" w:rsidRDefault="0067193E" w:rsidP="072E69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w Cen MT" w:hAnsi="Tw Cen MT"/>
                <w:sz w:val="26"/>
                <w:szCs w:val="26"/>
              </w:rPr>
            </w:pPr>
            <w:r w:rsidRPr="00DE3C33">
              <w:rPr>
                <w:rFonts w:ascii="Tw Cen MT" w:hAnsi="Tw Cen MT"/>
                <w:sz w:val="26"/>
                <w:szCs w:val="26"/>
              </w:rPr>
              <w:t>Welcome</w:t>
            </w:r>
            <w:r w:rsidR="001E1B66" w:rsidRPr="00DE3C33">
              <w:rPr>
                <w:rFonts w:ascii="Tw Cen MT" w:hAnsi="Tw Cen MT"/>
                <w:sz w:val="26"/>
                <w:szCs w:val="26"/>
              </w:rPr>
              <w:t xml:space="preserve">, </w:t>
            </w:r>
            <w:r w:rsidR="001E1B66" w:rsidRPr="00DE3C33">
              <w:rPr>
                <w:i/>
                <w:iCs/>
                <w:sz w:val="26"/>
                <w:szCs w:val="26"/>
              </w:rPr>
              <w:t>The Tumwater Ballroom</w:t>
            </w:r>
            <w:r w:rsidR="00D90C48" w:rsidRPr="00D90C48">
              <w:rPr>
                <w:sz w:val="26"/>
                <w:szCs w:val="26"/>
              </w:rPr>
              <w:t xml:space="preserve"> (Marcie)</w:t>
            </w:r>
          </w:p>
        </w:tc>
      </w:tr>
      <w:tr w:rsidR="00E41123" w:rsidRPr="008B36DB" w14:paraId="5336A60F" w14:textId="77777777" w:rsidTr="008B5F4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6" w:type="pct"/>
            <w:gridSpan w:val="2"/>
          </w:tcPr>
          <w:p w14:paraId="4C5A7B9A" w14:textId="623CC818" w:rsidR="00E41123" w:rsidRPr="00DE3C33" w:rsidRDefault="0067193E" w:rsidP="00DE3C33">
            <w:pPr>
              <w:jc w:val="right"/>
              <w:rPr>
                <w:rFonts w:ascii="Tw Cen MT" w:hAnsi="Tw Cen MT"/>
                <w:sz w:val="26"/>
                <w:szCs w:val="26"/>
              </w:rPr>
            </w:pPr>
            <w:r w:rsidRPr="00DE3C33">
              <w:rPr>
                <w:rFonts w:ascii="Tw Cen MT" w:hAnsi="Tw Cen MT"/>
                <w:sz w:val="26"/>
                <w:szCs w:val="26"/>
              </w:rPr>
              <w:t>8:45-9:00</w:t>
            </w:r>
          </w:p>
        </w:tc>
        <w:tc>
          <w:tcPr>
            <w:tcW w:w="3944" w:type="pct"/>
          </w:tcPr>
          <w:p w14:paraId="4644A9E6" w14:textId="1D84F944" w:rsidR="0028797A" w:rsidRPr="00DE3C33" w:rsidRDefault="0067193E" w:rsidP="6E3469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w Cen MT" w:hAnsi="Tw Cen MT"/>
                <w:sz w:val="26"/>
                <w:szCs w:val="26"/>
              </w:rPr>
            </w:pPr>
            <w:r w:rsidRPr="00DE3C33">
              <w:rPr>
                <w:rFonts w:ascii="Tw Cen MT" w:hAnsi="Tw Cen MT"/>
                <w:sz w:val="26"/>
                <w:szCs w:val="26"/>
              </w:rPr>
              <w:t xml:space="preserve">Welcome Activity (Dan)  </w:t>
            </w:r>
          </w:p>
        </w:tc>
      </w:tr>
      <w:tr w:rsidR="00AA5B50" w:rsidRPr="008B36DB" w14:paraId="77006771" w14:textId="77777777" w:rsidTr="008B5F4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6" w:type="pct"/>
            <w:gridSpan w:val="2"/>
          </w:tcPr>
          <w:p w14:paraId="728D6E8E" w14:textId="789B89D4" w:rsidR="00AA5B50" w:rsidRPr="00DE3C33" w:rsidRDefault="0067193E" w:rsidP="00DE3C33">
            <w:pPr>
              <w:jc w:val="right"/>
              <w:rPr>
                <w:rFonts w:ascii="Tw Cen MT" w:hAnsi="Tw Cen MT"/>
                <w:sz w:val="26"/>
                <w:szCs w:val="26"/>
              </w:rPr>
            </w:pPr>
            <w:r w:rsidRPr="00DE3C33">
              <w:rPr>
                <w:rFonts w:ascii="Tw Cen MT" w:hAnsi="Tw Cen MT"/>
                <w:sz w:val="26"/>
                <w:szCs w:val="26"/>
              </w:rPr>
              <w:t>9:00 – 10:30</w:t>
            </w:r>
          </w:p>
        </w:tc>
        <w:tc>
          <w:tcPr>
            <w:tcW w:w="3944" w:type="pct"/>
          </w:tcPr>
          <w:p w14:paraId="36D72703" w14:textId="2707BD29" w:rsidR="00AA5B50" w:rsidRPr="00DE3C33" w:rsidRDefault="0067193E" w:rsidP="006719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w Cen MT" w:hAnsi="Tw Cen MT"/>
                <w:sz w:val="26"/>
                <w:szCs w:val="26"/>
              </w:rPr>
            </w:pPr>
            <w:r w:rsidRPr="00DE3C33">
              <w:rPr>
                <w:rFonts w:ascii="Tw Cen MT" w:hAnsi="Tw Cen MT"/>
                <w:sz w:val="26"/>
                <w:szCs w:val="26"/>
              </w:rPr>
              <w:t>Hope Science (Dan)</w:t>
            </w:r>
          </w:p>
        </w:tc>
      </w:tr>
      <w:tr w:rsidR="00BB5E2F" w:rsidRPr="008B36DB" w14:paraId="327C5662" w14:textId="77777777" w:rsidTr="008B5F4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6" w:type="pct"/>
            <w:gridSpan w:val="2"/>
          </w:tcPr>
          <w:p w14:paraId="658D5395" w14:textId="456578B0" w:rsidR="00BB5E2F" w:rsidRPr="00DE3C33" w:rsidRDefault="0067193E" w:rsidP="00DE3C33">
            <w:pPr>
              <w:jc w:val="right"/>
              <w:rPr>
                <w:rFonts w:ascii="Tw Cen MT" w:hAnsi="Tw Cen MT"/>
                <w:sz w:val="26"/>
                <w:szCs w:val="26"/>
              </w:rPr>
            </w:pPr>
            <w:r w:rsidRPr="00DE3C33">
              <w:rPr>
                <w:rFonts w:ascii="Tw Cen MT" w:hAnsi="Tw Cen MT"/>
                <w:sz w:val="26"/>
                <w:szCs w:val="26"/>
              </w:rPr>
              <w:t>10:30-10:45</w:t>
            </w:r>
          </w:p>
        </w:tc>
        <w:tc>
          <w:tcPr>
            <w:tcW w:w="3944" w:type="pct"/>
          </w:tcPr>
          <w:p w14:paraId="79CC6CF1" w14:textId="76586618" w:rsidR="00EC514A" w:rsidRPr="00DE3C33" w:rsidRDefault="0067193E" w:rsidP="00CF12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w Cen MT" w:hAnsi="Tw Cen MT"/>
                <w:sz w:val="26"/>
                <w:szCs w:val="26"/>
              </w:rPr>
            </w:pPr>
            <w:r w:rsidRPr="00DE3C33">
              <w:rPr>
                <w:rFonts w:ascii="Tw Cen MT" w:hAnsi="Tw Cen MT"/>
                <w:sz w:val="26"/>
                <w:szCs w:val="26"/>
              </w:rPr>
              <w:t>Break</w:t>
            </w:r>
          </w:p>
        </w:tc>
      </w:tr>
      <w:tr w:rsidR="00BB5E2F" w:rsidRPr="008B36DB" w14:paraId="46EF7F07" w14:textId="77777777" w:rsidTr="008B5F4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6" w:type="pct"/>
            <w:gridSpan w:val="2"/>
          </w:tcPr>
          <w:p w14:paraId="670AB8C1" w14:textId="2F27415D" w:rsidR="00BB5E2F" w:rsidRPr="00DE3C33" w:rsidRDefault="0067193E" w:rsidP="00DE3C33">
            <w:pPr>
              <w:jc w:val="right"/>
              <w:rPr>
                <w:rFonts w:ascii="Tw Cen MT" w:hAnsi="Tw Cen MT"/>
                <w:sz w:val="26"/>
                <w:szCs w:val="26"/>
              </w:rPr>
            </w:pPr>
            <w:r w:rsidRPr="00DE3C33">
              <w:rPr>
                <w:rFonts w:ascii="Tw Cen MT" w:hAnsi="Tw Cen MT"/>
                <w:sz w:val="26"/>
                <w:szCs w:val="26"/>
              </w:rPr>
              <w:t>10:45-11:30</w:t>
            </w:r>
          </w:p>
        </w:tc>
        <w:tc>
          <w:tcPr>
            <w:tcW w:w="3944" w:type="pct"/>
          </w:tcPr>
          <w:p w14:paraId="215EA513" w14:textId="03E369B1" w:rsidR="00BB5E2F" w:rsidRPr="00DE3C33" w:rsidRDefault="0067193E" w:rsidP="006719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w Cen MT" w:hAnsi="Tw Cen MT"/>
                <w:sz w:val="26"/>
                <w:szCs w:val="26"/>
              </w:rPr>
            </w:pPr>
            <w:r w:rsidRPr="00DE3C33">
              <w:rPr>
                <w:rFonts w:ascii="Tw Cen MT" w:hAnsi="Tw Cen MT"/>
                <w:sz w:val="26"/>
                <w:szCs w:val="26"/>
              </w:rPr>
              <w:t>Student Panel: Financial Aid &amp; Postsecondary Applications (Annie)</w:t>
            </w:r>
          </w:p>
        </w:tc>
      </w:tr>
      <w:tr w:rsidR="00BB5E2F" w:rsidRPr="008B36DB" w14:paraId="7E505B07" w14:textId="77777777" w:rsidTr="008B5F4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6" w:type="pct"/>
            <w:gridSpan w:val="2"/>
          </w:tcPr>
          <w:p w14:paraId="6CE90110" w14:textId="759108F2" w:rsidR="00BB5E2F" w:rsidRPr="00DE3C33" w:rsidRDefault="0067193E" w:rsidP="00DE3C33">
            <w:pPr>
              <w:jc w:val="right"/>
              <w:rPr>
                <w:sz w:val="26"/>
                <w:szCs w:val="26"/>
              </w:rPr>
            </w:pPr>
            <w:r w:rsidRPr="00DE3C33">
              <w:rPr>
                <w:sz w:val="26"/>
                <w:szCs w:val="26"/>
              </w:rPr>
              <w:t>11:30-12:15</w:t>
            </w:r>
          </w:p>
        </w:tc>
        <w:tc>
          <w:tcPr>
            <w:tcW w:w="3944" w:type="pct"/>
          </w:tcPr>
          <w:p w14:paraId="41DAB4A1" w14:textId="6A42E76B" w:rsidR="00BB5E2F" w:rsidRPr="00DE3C33" w:rsidRDefault="0067193E" w:rsidP="000064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6"/>
                <w:szCs w:val="26"/>
              </w:rPr>
            </w:pPr>
            <w:r w:rsidRPr="00DE3C33">
              <w:rPr>
                <w:sz w:val="26"/>
                <w:szCs w:val="26"/>
              </w:rPr>
              <w:t>Postsecondary Panel: Admissions &amp; Financial Aid (Annie)</w:t>
            </w:r>
          </w:p>
        </w:tc>
      </w:tr>
      <w:tr w:rsidR="00BB5E2F" w:rsidRPr="008B36DB" w14:paraId="3594AA23" w14:textId="77777777" w:rsidTr="008B5F4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6" w:type="pct"/>
            <w:gridSpan w:val="2"/>
          </w:tcPr>
          <w:p w14:paraId="6BC113E0" w14:textId="5EC9A038" w:rsidR="00BB5E2F" w:rsidRPr="00DE3C33" w:rsidRDefault="0067193E" w:rsidP="00DE3C33">
            <w:pPr>
              <w:jc w:val="right"/>
              <w:rPr>
                <w:sz w:val="26"/>
                <w:szCs w:val="26"/>
              </w:rPr>
            </w:pPr>
            <w:r w:rsidRPr="00DE3C33">
              <w:rPr>
                <w:sz w:val="26"/>
                <w:szCs w:val="26"/>
              </w:rPr>
              <w:t>12:15-1:15</w:t>
            </w:r>
          </w:p>
        </w:tc>
        <w:tc>
          <w:tcPr>
            <w:tcW w:w="3944" w:type="pct"/>
          </w:tcPr>
          <w:p w14:paraId="69246DC9" w14:textId="49301DCA" w:rsidR="00BB5E2F" w:rsidRPr="00DE3C33" w:rsidRDefault="0067193E" w:rsidP="008B5F4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6"/>
                <w:szCs w:val="26"/>
              </w:rPr>
            </w:pPr>
            <w:r w:rsidRPr="00DE3C33">
              <w:rPr>
                <w:sz w:val="26"/>
                <w:szCs w:val="26"/>
              </w:rPr>
              <w:t>Lunch</w:t>
            </w:r>
            <w:r w:rsidR="001E1B66" w:rsidRPr="00DE3C33">
              <w:rPr>
                <w:sz w:val="26"/>
                <w:szCs w:val="26"/>
              </w:rPr>
              <w:t xml:space="preserve">, </w:t>
            </w:r>
            <w:r w:rsidRPr="00DE3C33">
              <w:rPr>
                <w:i/>
                <w:iCs/>
                <w:sz w:val="26"/>
                <w:szCs w:val="26"/>
              </w:rPr>
              <w:t>Hotel Garden</w:t>
            </w:r>
            <w:r w:rsidRPr="00DE3C33">
              <w:rPr>
                <w:sz w:val="26"/>
                <w:szCs w:val="26"/>
              </w:rPr>
              <w:t xml:space="preserve"> &amp; NCCEP Gallery Walk</w:t>
            </w:r>
          </w:p>
        </w:tc>
      </w:tr>
      <w:tr w:rsidR="00CF1294" w:rsidRPr="008B36DB" w14:paraId="28F17698" w14:textId="77777777" w:rsidTr="008B5F4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6" w:type="pct"/>
            <w:gridSpan w:val="2"/>
          </w:tcPr>
          <w:p w14:paraId="234FCCB2" w14:textId="67F5A03C" w:rsidR="00CF1294" w:rsidRPr="00DE3C33" w:rsidRDefault="0067193E" w:rsidP="00DE3C33">
            <w:pPr>
              <w:jc w:val="right"/>
              <w:rPr>
                <w:rFonts w:ascii="Tw Cen MT" w:hAnsi="Tw Cen MT"/>
                <w:sz w:val="26"/>
                <w:szCs w:val="26"/>
              </w:rPr>
            </w:pPr>
            <w:r w:rsidRPr="00DE3C33">
              <w:rPr>
                <w:rFonts w:ascii="Tw Cen MT" w:hAnsi="Tw Cen MT"/>
                <w:sz w:val="26"/>
                <w:szCs w:val="26"/>
              </w:rPr>
              <w:t>1:15-2:15</w:t>
            </w:r>
          </w:p>
        </w:tc>
        <w:tc>
          <w:tcPr>
            <w:tcW w:w="3944" w:type="pct"/>
          </w:tcPr>
          <w:p w14:paraId="476C832F" w14:textId="47A9BFE7" w:rsidR="00CF1294" w:rsidRPr="00DE3C33" w:rsidRDefault="0067193E" w:rsidP="00C669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w Cen MT" w:hAnsi="Tw Cen MT"/>
                <w:sz w:val="26"/>
                <w:szCs w:val="26"/>
                <w:highlight w:val="yellow"/>
              </w:rPr>
            </w:pPr>
            <w:r w:rsidRPr="00DE3C33">
              <w:rPr>
                <w:rFonts w:ascii="Tw Cen MT" w:hAnsi="Tw Cen MT"/>
                <w:sz w:val="26"/>
                <w:szCs w:val="26"/>
              </w:rPr>
              <w:t>State</w:t>
            </w:r>
            <w:r w:rsidR="00C66996" w:rsidRPr="00DE3C33">
              <w:rPr>
                <w:rFonts w:ascii="Tw Cen MT" w:hAnsi="Tw Cen MT"/>
                <w:sz w:val="26"/>
                <w:szCs w:val="26"/>
              </w:rPr>
              <w:t xml:space="preserve"> &amp;</w:t>
            </w:r>
            <w:r w:rsidRPr="00DE3C33">
              <w:rPr>
                <w:rFonts w:ascii="Tw Cen MT" w:hAnsi="Tw Cen MT"/>
                <w:sz w:val="26"/>
                <w:szCs w:val="26"/>
              </w:rPr>
              <w:t xml:space="preserve"> Federal Financial Aid Programs (Marcie &amp; Christina)</w:t>
            </w:r>
          </w:p>
        </w:tc>
      </w:tr>
      <w:tr w:rsidR="6E3469EF" w14:paraId="6D3E845D" w14:textId="77777777" w:rsidTr="008B5F4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6" w:type="pct"/>
            <w:gridSpan w:val="2"/>
          </w:tcPr>
          <w:p w14:paraId="25C15EF5" w14:textId="67829C8F" w:rsidR="6E3469EF" w:rsidRPr="00DE3C33" w:rsidRDefault="0067193E" w:rsidP="00DE3C33">
            <w:pPr>
              <w:jc w:val="right"/>
              <w:rPr>
                <w:rFonts w:ascii="Tw Cen MT" w:hAnsi="Tw Cen MT"/>
                <w:sz w:val="26"/>
                <w:szCs w:val="26"/>
              </w:rPr>
            </w:pPr>
            <w:r w:rsidRPr="00DE3C33">
              <w:rPr>
                <w:rFonts w:ascii="Tw Cen MT" w:hAnsi="Tw Cen MT"/>
                <w:sz w:val="26"/>
                <w:szCs w:val="26"/>
              </w:rPr>
              <w:t>2:15-2:30</w:t>
            </w:r>
          </w:p>
        </w:tc>
        <w:tc>
          <w:tcPr>
            <w:tcW w:w="3944" w:type="pct"/>
          </w:tcPr>
          <w:p w14:paraId="6648F436" w14:textId="272B982A" w:rsidR="6E3469EF" w:rsidRPr="00DE3C33" w:rsidRDefault="0067193E" w:rsidP="6E3469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w Cen MT" w:hAnsi="Tw Cen MT"/>
                <w:sz w:val="26"/>
                <w:szCs w:val="26"/>
              </w:rPr>
            </w:pPr>
            <w:r w:rsidRPr="00DE3C33">
              <w:rPr>
                <w:rFonts w:ascii="Tw Cen MT" w:hAnsi="Tw Cen MT"/>
                <w:sz w:val="26"/>
                <w:szCs w:val="26"/>
              </w:rPr>
              <w:t>Break</w:t>
            </w:r>
          </w:p>
        </w:tc>
      </w:tr>
      <w:tr w:rsidR="072E6935" w14:paraId="4344FFF9" w14:textId="77777777" w:rsidTr="008B5F4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6" w:type="pct"/>
            <w:gridSpan w:val="2"/>
          </w:tcPr>
          <w:p w14:paraId="17CC20BC" w14:textId="1E2999F5" w:rsidR="072E6935" w:rsidRPr="00DE3C33" w:rsidRDefault="0067193E" w:rsidP="00DE3C33">
            <w:pPr>
              <w:jc w:val="right"/>
              <w:rPr>
                <w:rFonts w:ascii="Tw Cen MT" w:hAnsi="Tw Cen MT"/>
                <w:sz w:val="26"/>
                <w:szCs w:val="26"/>
              </w:rPr>
            </w:pPr>
            <w:r w:rsidRPr="00DE3C33">
              <w:rPr>
                <w:rFonts w:ascii="Tw Cen MT" w:hAnsi="Tw Cen MT"/>
                <w:sz w:val="26"/>
                <w:szCs w:val="26"/>
              </w:rPr>
              <w:t>2:30-2:40</w:t>
            </w:r>
          </w:p>
        </w:tc>
        <w:tc>
          <w:tcPr>
            <w:tcW w:w="3944" w:type="pct"/>
          </w:tcPr>
          <w:p w14:paraId="1B6B5037" w14:textId="777C4B7F" w:rsidR="072E6935" w:rsidRPr="00DE3C33" w:rsidRDefault="0067193E" w:rsidP="00C669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w Cen MT" w:hAnsi="Tw Cen MT"/>
                <w:sz w:val="26"/>
                <w:szCs w:val="26"/>
              </w:rPr>
            </w:pPr>
            <w:r w:rsidRPr="00DE3C33">
              <w:rPr>
                <w:rFonts w:ascii="Tw Cen MT" w:hAnsi="Tw Cen MT"/>
                <w:sz w:val="26"/>
                <w:szCs w:val="26"/>
              </w:rPr>
              <w:t>12</w:t>
            </w:r>
            <w:r w:rsidRPr="00DE3C33">
              <w:rPr>
                <w:rFonts w:ascii="Tw Cen MT" w:hAnsi="Tw Cen MT"/>
                <w:sz w:val="26"/>
                <w:szCs w:val="26"/>
                <w:vertAlign w:val="superscript"/>
              </w:rPr>
              <w:t>th</w:t>
            </w:r>
            <w:r w:rsidRPr="00DE3C33">
              <w:rPr>
                <w:rFonts w:ascii="Tw Cen MT" w:hAnsi="Tw Cen MT"/>
                <w:sz w:val="26"/>
                <w:szCs w:val="26"/>
              </w:rPr>
              <w:t xml:space="preserve"> Year Campaign</w:t>
            </w:r>
            <w:r w:rsidR="00C66996" w:rsidRPr="00DE3C33">
              <w:rPr>
                <w:rFonts w:ascii="Tw Cen MT" w:hAnsi="Tw Cen MT"/>
                <w:sz w:val="26"/>
                <w:szCs w:val="26"/>
              </w:rPr>
              <w:t xml:space="preserve"> Overview:</w:t>
            </w:r>
            <w:r w:rsidRPr="00DE3C33">
              <w:rPr>
                <w:rFonts w:ascii="Tw Cen MT" w:hAnsi="Tw Cen MT"/>
                <w:sz w:val="26"/>
                <w:szCs w:val="26"/>
              </w:rPr>
              <w:t xml:space="preserve"> Resources &amp; Training (Christina)</w:t>
            </w:r>
          </w:p>
        </w:tc>
      </w:tr>
      <w:tr w:rsidR="00C66996" w:rsidRPr="008B36DB" w14:paraId="7B6738C5" w14:textId="77777777" w:rsidTr="008B5F4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6" w:type="pct"/>
            <w:gridSpan w:val="2"/>
          </w:tcPr>
          <w:p w14:paraId="525F7ADC" w14:textId="771C8E44" w:rsidR="00C66996" w:rsidRPr="00DE3C33" w:rsidRDefault="00C66996" w:rsidP="00DE3C33">
            <w:pPr>
              <w:jc w:val="right"/>
              <w:rPr>
                <w:rFonts w:ascii="Tw Cen MT" w:hAnsi="Tw Cen MT"/>
                <w:sz w:val="26"/>
                <w:szCs w:val="26"/>
              </w:rPr>
            </w:pPr>
            <w:r w:rsidRPr="00DE3C33">
              <w:rPr>
                <w:rFonts w:ascii="Tw Cen MT" w:hAnsi="Tw Cen MT"/>
                <w:sz w:val="26"/>
                <w:szCs w:val="26"/>
              </w:rPr>
              <w:t>2:40-3:00</w:t>
            </w:r>
          </w:p>
        </w:tc>
        <w:tc>
          <w:tcPr>
            <w:tcW w:w="3944" w:type="pct"/>
          </w:tcPr>
          <w:p w14:paraId="33F93B5D" w14:textId="6E15C339" w:rsidR="00C66996" w:rsidRPr="00DE3C33" w:rsidRDefault="00C66996" w:rsidP="00C669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w Cen MT" w:hAnsi="Tw Cen MT"/>
                <w:sz w:val="26"/>
                <w:szCs w:val="26"/>
              </w:rPr>
            </w:pPr>
            <w:r w:rsidRPr="00DE3C33">
              <w:rPr>
                <w:rFonts w:ascii="Tw Cen MT" w:hAnsi="Tw Cen MT"/>
                <w:sz w:val="26"/>
                <w:szCs w:val="26"/>
              </w:rPr>
              <w:t>Aim Higher (Annie)</w:t>
            </w:r>
          </w:p>
        </w:tc>
      </w:tr>
      <w:tr w:rsidR="00C66996" w:rsidRPr="008B36DB" w14:paraId="43D4E537" w14:textId="77777777" w:rsidTr="008B5F4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6" w:type="pct"/>
            <w:gridSpan w:val="2"/>
          </w:tcPr>
          <w:p w14:paraId="387E3F80" w14:textId="68E53E52" w:rsidR="00C66996" w:rsidRPr="00DE3C33" w:rsidRDefault="00C66996" w:rsidP="00DE3C33">
            <w:pPr>
              <w:jc w:val="right"/>
              <w:rPr>
                <w:rFonts w:ascii="Tw Cen MT" w:hAnsi="Tw Cen MT"/>
                <w:sz w:val="26"/>
                <w:szCs w:val="26"/>
              </w:rPr>
            </w:pPr>
            <w:r w:rsidRPr="00DE3C33">
              <w:rPr>
                <w:rFonts w:ascii="Tw Cen MT" w:hAnsi="Tw Cen MT"/>
                <w:sz w:val="26"/>
                <w:szCs w:val="26"/>
              </w:rPr>
              <w:t>3:00-3:30</w:t>
            </w:r>
          </w:p>
        </w:tc>
        <w:tc>
          <w:tcPr>
            <w:tcW w:w="3944" w:type="pct"/>
          </w:tcPr>
          <w:p w14:paraId="5E56D276" w14:textId="20475F37" w:rsidR="00C66996" w:rsidRPr="00DE3C33" w:rsidRDefault="00845131" w:rsidP="00C669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w Cen MT" w:hAnsi="Tw Cen MT"/>
                <w:sz w:val="26"/>
                <w:szCs w:val="26"/>
              </w:rPr>
            </w:pPr>
            <w:r>
              <w:rPr>
                <w:rFonts w:ascii="Tw Cen MT" w:hAnsi="Tw Cen MT"/>
                <w:sz w:val="26"/>
                <w:szCs w:val="26"/>
              </w:rPr>
              <w:t xml:space="preserve">Team and </w:t>
            </w:r>
            <w:r w:rsidR="00C66996" w:rsidRPr="00DE3C33">
              <w:rPr>
                <w:rFonts w:ascii="Tw Cen MT" w:hAnsi="Tw Cen MT"/>
                <w:sz w:val="26"/>
                <w:szCs w:val="26"/>
              </w:rPr>
              <w:t>Sister School Work Time (Marcie)</w:t>
            </w:r>
          </w:p>
        </w:tc>
      </w:tr>
      <w:tr w:rsidR="6E3469EF" w14:paraId="18A1FDCF" w14:textId="77777777" w:rsidTr="008B5F4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6" w:type="pct"/>
            <w:gridSpan w:val="2"/>
          </w:tcPr>
          <w:p w14:paraId="6658BCD9" w14:textId="22B65762" w:rsidR="6E3469EF" w:rsidRPr="00DE3C33" w:rsidRDefault="0067193E" w:rsidP="00DE3C33">
            <w:pPr>
              <w:jc w:val="right"/>
              <w:rPr>
                <w:rFonts w:ascii="Tw Cen MT" w:hAnsi="Tw Cen MT"/>
                <w:sz w:val="26"/>
                <w:szCs w:val="26"/>
              </w:rPr>
            </w:pPr>
            <w:r w:rsidRPr="00DE3C33">
              <w:rPr>
                <w:rFonts w:ascii="Tw Cen MT" w:hAnsi="Tw Cen MT"/>
                <w:sz w:val="26"/>
                <w:szCs w:val="26"/>
              </w:rPr>
              <w:t>3:30</w:t>
            </w:r>
          </w:p>
        </w:tc>
        <w:tc>
          <w:tcPr>
            <w:tcW w:w="3944" w:type="pct"/>
          </w:tcPr>
          <w:p w14:paraId="4C090A21" w14:textId="4E19EB6D" w:rsidR="6E3469EF" w:rsidRPr="00DE3C33" w:rsidRDefault="0067193E" w:rsidP="6E3469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w Cen MT" w:hAnsi="Tw Cen MT"/>
                <w:b/>
                <w:bCs/>
                <w:sz w:val="26"/>
                <w:szCs w:val="26"/>
              </w:rPr>
            </w:pPr>
            <w:r w:rsidRPr="00DE3C33">
              <w:rPr>
                <w:rFonts w:ascii="Tw Cen MT" w:hAnsi="Tw Cen MT"/>
                <w:b/>
                <w:bCs/>
                <w:sz w:val="26"/>
                <w:szCs w:val="26"/>
              </w:rPr>
              <w:t>Adjourn</w:t>
            </w:r>
          </w:p>
        </w:tc>
      </w:tr>
      <w:tr w:rsidR="00D60C17" w:rsidRPr="008B36DB" w14:paraId="74674559" w14:textId="77777777" w:rsidTr="008B5F4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6" w:type="pct"/>
            <w:gridSpan w:val="2"/>
          </w:tcPr>
          <w:p w14:paraId="6AA3A583" w14:textId="15FFB40A" w:rsidR="00D60C17" w:rsidRPr="00DE3C33" w:rsidRDefault="0067193E" w:rsidP="00DE3C33">
            <w:pPr>
              <w:jc w:val="right"/>
              <w:rPr>
                <w:rFonts w:ascii="Tw Cen MT" w:hAnsi="Tw Cen MT"/>
                <w:sz w:val="26"/>
                <w:szCs w:val="26"/>
              </w:rPr>
            </w:pPr>
            <w:r w:rsidRPr="00DE3C33">
              <w:rPr>
                <w:rFonts w:ascii="Tw Cen MT" w:hAnsi="Tw Cen MT"/>
                <w:sz w:val="26"/>
                <w:szCs w:val="26"/>
              </w:rPr>
              <w:t>3:30-4:00</w:t>
            </w:r>
          </w:p>
        </w:tc>
        <w:tc>
          <w:tcPr>
            <w:tcW w:w="3944" w:type="pct"/>
          </w:tcPr>
          <w:p w14:paraId="2FF17B93" w14:textId="54547A2D" w:rsidR="00D60C17" w:rsidRPr="00DE3C33" w:rsidRDefault="0067193E" w:rsidP="000064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w Cen MT" w:hAnsi="Tw Cen MT"/>
                <w:sz w:val="26"/>
                <w:szCs w:val="26"/>
              </w:rPr>
            </w:pPr>
            <w:r w:rsidRPr="00DE3C33">
              <w:rPr>
                <w:rFonts w:ascii="Tw Cen MT" w:hAnsi="Tw Cen MT"/>
                <w:sz w:val="26"/>
                <w:szCs w:val="26"/>
              </w:rPr>
              <w:t>7</w:t>
            </w:r>
            <w:r w:rsidRPr="00DE3C33">
              <w:rPr>
                <w:rFonts w:ascii="Tw Cen MT" w:hAnsi="Tw Cen MT"/>
                <w:sz w:val="26"/>
                <w:szCs w:val="26"/>
                <w:vertAlign w:val="superscript"/>
              </w:rPr>
              <w:t>th</w:t>
            </w:r>
            <w:r w:rsidRPr="00DE3C33">
              <w:rPr>
                <w:rFonts w:ascii="Tw Cen MT" w:hAnsi="Tw Cen MT"/>
                <w:sz w:val="26"/>
                <w:szCs w:val="26"/>
              </w:rPr>
              <w:t xml:space="preserve"> Year Regional Coordinator Meeting</w:t>
            </w:r>
            <w:r w:rsidR="00845131">
              <w:rPr>
                <w:rFonts w:ascii="Tw Cen MT" w:hAnsi="Tw Cen MT"/>
                <w:sz w:val="26"/>
                <w:szCs w:val="26"/>
              </w:rPr>
              <w:t xml:space="preserve">, </w:t>
            </w:r>
            <w:r w:rsidR="00845131" w:rsidRPr="00845131">
              <w:rPr>
                <w:rFonts w:ascii="Tw Cen MT" w:hAnsi="Tw Cen MT"/>
                <w:i/>
                <w:iCs/>
                <w:sz w:val="26"/>
                <w:szCs w:val="26"/>
              </w:rPr>
              <w:t>Wedge Mountain</w:t>
            </w:r>
            <w:r w:rsidR="00845131">
              <w:rPr>
                <w:rFonts w:ascii="Tw Cen MT" w:hAnsi="Tw Cen MT"/>
                <w:sz w:val="26"/>
                <w:szCs w:val="26"/>
              </w:rPr>
              <w:t xml:space="preserve"> </w:t>
            </w:r>
            <w:r w:rsidRPr="00DE3C33">
              <w:rPr>
                <w:rFonts w:ascii="Tw Cen MT" w:hAnsi="Tw Cen MT"/>
                <w:sz w:val="26"/>
                <w:szCs w:val="26"/>
              </w:rPr>
              <w:t xml:space="preserve">(Dan, Marcie &amp; Annie) </w:t>
            </w:r>
          </w:p>
          <w:p w14:paraId="231193FE" w14:textId="54C715FB" w:rsidR="00D60C17" w:rsidRPr="00DE3C33" w:rsidRDefault="0067193E" w:rsidP="000064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w Cen MT" w:hAnsi="Tw Cen MT"/>
                <w:sz w:val="26"/>
                <w:szCs w:val="26"/>
              </w:rPr>
            </w:pPr>
            <w:r w:rsidRPr="00DE3C33">
              <w:rPr>
                <w:rFonts w:ascii="Tw Cen MT" w:hAnsi="Tw Cen MT"/>
                <w:sz w:val="26"/>
                <w:szCs w:val="26"/>
              </w:rPr>
              <w:t>New Staff</w:t>
            </w:r>
            <w:r w:rsidR="00006461" w:rsidRPr="00DE3C33">
              <w:rPr>
                <w:rFonts w:ascii="Tw Cen MT" w:hAnsi="Tw Cen MT"/>
                <w:sz w:val="26"/>
                <w:szCs w:val="26"/>
              </w:rPr>
              <w:t>/</w:t>
            </w:r>
            <w:r w:rsidRPr="00DE3C33">
              <w:rPr>
                <w:rFonts w:ascii="Tw Cen MT" w:hAnsi="Tw Cen MT"/>
                <w:sz w:val="26"/>
                <w:szCs w:val="26"/>
              </w:rPr>
              <w:t xml:space="preserve">Refresher Portal Training </w:t>
            </w:r>
            <w:r w:rsidR="00845131">
              <w:rPr>
                <w:rFonts w:ascii="Tw Cen MT" w:hAnsi="Tw Cen MT"/>
                <w:sz w:val="26"/>
                <w:szCs w:val="26"/>
              </w:rPr>
              <w:t>(Kelly)</w:t>
            </w:r>
          </w:p>
        </w:tc>
      </w:tr>
      <w:tr w:rsidR="00AE69AD" w:rsidRPr="00CF1294" w14:paraId="46C98333" w14:textId="77777777" w:rsidTr="00006461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  <w:shd w:val="clear" w:color="auto" w:fill="002060"/>
          </w:tcPr>
          <w:p w14:paraId="1BDEA0BF" w14:textId="77777777" w:rsidR="00AE69AD" w:rsidRPr="008B36DB" w:rsidRDefault="00AE69AD" w:rsidP="00006461">
            <w:pPr>
              <w:jc w:val="center"/>
              <w:rPr>
                <w:rFonts w:ascii="Tw Cen MT" w:hAnsi="Tw Cen MT"/>
                <w:sz w:val="24"/>
              </w:rPr>
            </w:pPr>
            <w:r w:rsidRPr="00DE3C33">
              <w:rPr>
                <w:rFonts w:ascii="Tw Cen MT" w:hAnsi="Tw Cen MT"/>
                <w:sz w:val="28"/>
                <w:szCs w:val="22"/>
              </w:rPr>
              <w:t>DAY TWO</w:t>
            </w:r>
          </w:p>
        </w:tc>
      </w:tr>
      <w:tr w:rsidR="00AA5B50" w:rsidRPr="00CF1294" w14:paraId="2F6D6A8E" w14:textId="77777777" w:rsidTr="2C280691">
        <w:trPr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8" w:type="pct"/>
          </w:tcPr>
          <w:p w14:paraId="3BBB14C4" w14:textId="77777777" w:rsidR="00AA5B50" w:rsidRPr="00DE3C33" w:rsidRDefault="00AA5B50" w:rsidP="00DE3C33">
            <w:pPr>
              <w:jc w:val="right"/>
              <w:rPr>
                <w:rFonts w:ascii="Tw Cen MT" w:hAnsi="Tw Cen MT"/>
                <w:sz w:val="26"/>
                <w:szCs w:val="26"/>
              </w:rPr>
            </w:pPr>
            <w:r w:rsidRPr="00DE3C33">
              <w:rPr>
                <w:rFonts w:ascii="Tw Cen MT" w:hAnsi="Tw Cen MT"/>
                <w:sz w:val="26"/>
                <w:szCs w:val="26"/>
              </w:rPr>
              <w:t>7:</w:t>
            </w:r>
            <w:r w:rsidR="002F6E61" w:rsidRPr="00DE3C33">
              <w:rPr>
                <w:rFonts w:ascii="Tw Cen MT" w:hAnsi="Tw Cen MT"/>
                <w:sz w:val="26"/>
                <w:szCs w:val="26"/>
              </w:rPr>
              <w:t>00-8:00</w:t>
            </w:r>
          </w:p>
        </w:tc>
        <w:tc>
          <w:tcPr>
            <w:tcW w:w="3992" w:type="pct"/>
            <w:gridSpan w:val="2"/>
          </w:tcPr>
          <w:p w14:paraId="131889DC" w14:textId="7C06BCE4" w:rsidR="00AA5B50" w:rsidRPr="00DE3C33" w:rsidRDefault="00245736" w:rsidP="00CF12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w Cen MT" w:hAnsi="Tw Cen MT"/>
                <w:sz w:val="26"/>
                <w:szCs w:val="26"/>
              </w:rPr>
            </w:pPr>
            <w:r w:rsidRPr="00DE3C33">
              <w:rPr>
                <w:rFonts w:ascii="Tw Cen MT" w:hAnsi="Tw Cen MT"/>
                <w:sz w:val="26"/>
                <w:szCs w:val="26"/>
              </w:rPr>
              <w:t>B</w:t>
            </w:r>
            <w:r w:rsidR="001D0256" w:rsidRPr="00DE3C33">
              <w:rPr>
                <w:rFonts w:ascii="Tw Cen MT" w:hAnsi="Tw Cen MT"/>
                <w:sz w:val="26"/>
                <w:szCs w:val="26"/>
              </w:rPr>
              <w:t xml:space="preserve">uffet </w:t>
            </w:r>
            <w:r w:rsidR="00006461" w:rsidRPr="00DE3C33">
              <w:rPr>
                <w:rFonts w:ascii="Tw Cen MT" w:hAnsi="Tw Cen MT"/>
                <w:sz w:val="26"/>
                <w:szCs w:val="26"/>
              </w:rPr>
              <w:t>Breakfast</w:t>
            </w:r>
            <w:r w:rsidR="001E1B66" w:rsidRPr="00DE3C33">
              <w:rPr>
                <w:rFonts w:ascii="Tw Cen MT" w:hAnsi="Tw Cen MT"/>
                <w:sz w:val="26"/>
                <w:szCs w:val="26"/>
              </w:rPr>
              <w:t xml:space="preserve">, </w:t>
            </w:r>
            <w:r w:rsidR="00006461" w:rsidRPr="00DE3C33">
              <w:rPr>
                <w:rFonts w:ascii="Tw Cen MT" w:hAnsi="Tw Cen MT"/>
                <w:i/>
                <w:iCs/>
                <w:sz w:val="26"/>
                <w:szCs w:val="26"/>
              </w:rPr>
              <w:t>Hotel Restaurant</w:t>
            </w:r>
          </w:p>
        </w:tc>
      </w:tr>
      <w:tr w:rsidR="00245736" w:rsidRPr="00CF1294" w14:paraId="2DF1ADC7" w14:textId="77777777" w:rsidTr="2C280691">
        <w:trPr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8" w:type="pct"/>
          </w:tcPr>
          <w:p w14:paraId="139D94D1" w14:textId="55C81AC6" w:rsidR="00245736" w:rsidRPr="00DE3C33" w:rsidRDefault="58330292" w:rsidP="00DE3C33">
            <w:pPr>
              <w:jc w:val="right"/>
              <w:rPr>
                <w:rFonts w:ascii="Tw Cen MT" w:hAnsi="Tw Cen MT"/>
                <w:sz w:val="26"/>
                <w:szCs w:val="26"/>
              </w:rPr>
            </w:pPr>
            <w:r w:rsidRPr="00DE3C33">
              <w:rPr>
                <w:rFonts w:ascii="Tw Cen MT" w:hAnsi="Tw Cen MT"/>
                <w:sz w:val="26"/>
                <w:szCs w:val="26"/>
              </w:rPr>
              <w:t>8:00-8:15</w:t>
            </w:r>
          </w:p>
        </w:tc>
        <w:tc>
          <w:tcPr>
            <w:tcW w:w="3992" w:type="pct"/>
            <w:gridSpan w:val="2"/>
          </w:tcPr>
          <w:p w14:paraId="1F62D77E" w14:textId="090950C5" w:rsidR="00245736" w:rsidRPr="00DE3C33" w:rsidRDefault="00006461" w:rsidP="072E69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w Cen MT" w:hAnsi="Tw Cen MT"/>
                <w:sz w:val="26"/>
                <w:szCs w:val="26"/>
              </w:rPr>
            </w:pPr>
            <w:r w:rsidRPr="00DE3C33">
              <w:rPr>
                <w:rFonts w:ascii="Tw Cen MT" w:hAnsi="Tw Cen MT"/>
                <w:sz w:val="26"/>
                <w:szCs w:val="26"/>
              </w:rPr>
              <w:t>Welcome</w:t>
            </w:r>
            <w:r w:rsidR="001E1B66" w:rsidRPr="00DE3C33">
              <w:rPr>
                <w:rFonts w:ascii="Tw Cen MT" w:hAnsi="Tw Cen MT"/>
                <w:sz w:val="26"/>
                <w:szCs w:val="26"/>
              </w:rPr>
              <w:t xml:space="preserve">, </w:t>
            </w:r>
            <w:r w:rsidR="001E1B66" w:rsidRPr="00DE3C33">
              <w:rPr>
                <w:rFonts w:ascii="Tw Cen MT" w:hAnsi="Tw Cen MT"/>
                <w:i/>
                <w:iCs/>
                <w:sz w:val="26"/>
                <w:szCs w:val="26"/>
              </w:rPr>
              <w:t>The Tumwater Ballroom</w:t>
            </w:r>
            <w:r w:rsidRPr="00DE3C33">
              <w:rPr>
                <w:rFonts w:ascii="Tw Cen MT" w:hAnsi="Tw Cen MT"/>
                <w:sz w:val="26"/>
                <w:szCs w:val="26"/>
              </w:rPr>
              <w:t xml:space="preserve"> (Marcie)</w:t>
            </w:r>
          </w:p>
        </w:tc>
      </w:tr>
      <w:tr w:rsidR="00245736" w:rsidRPr="00CF1294" w14:paraId="65815628" w14:textId="77777777" w:rsidTr="2C280691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8" w:type="pct"/>
          </w:tcPr>
          <w:p w14:paraId="2BA47D31" w14:textId="6FE732F1" w:rsidR="00245736" w:rsidRPr="00DE3C33" w:rsidRDefault="58330292" w:rsidP="00DE3C33">
            <w:pPr>
              <w:jc w:val="right"/>
              <w:rPr>
                <w:rFonts w:ascii="Tw Cen MT" w:hAnsi="Tw Cen MT"/>
                <w:sz w:val="26"/>
                <w:szCs w:val="26"/>
              </w:rPr>
            </w:pPr>
            <w:r w:rsidRPr="00DE3C33">
              <w:rPr>
                <w:rFonts w:ascii="Tw Cen MT" w:hAnsi="Tw Cen MT"/>
                <w:sz w:val="26"/>
                <w:szCs w:val="26"/>
              </w:rPr>
              <w:t>8:15-10:00</w:t>
            </w:r>
          </w:p>
        </w:tc>
        <w:tc>
          <w:tcPr>
            <w:tcW w:w="3992" w:type="pct"/>
            <w:gridSpan w:val="2"/>
          </w:tcPr>
          <w:p w14:paraId="606388BB" w14:textId="6DBB4BA0" w:rsidR="00245736" w:rsidRPr="00DE3C33" w:rsidRDefault="001E1B66" w:rsidP="072E69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w Cen MT" w:hAnsi="Tw Cen MT"/>
                <w:sz w:val="26"/>
                <w:szCs w:val="26"/>
              </w:rPr>
            </w:pPr>
            <w:r w:rsidRPr="00DE3C33">
              <w:rPr>
                <w:rFonts w:ascii="Tw Cen MT" w:hAnsi="Tw Cen MT"/>
                <w:sz w:val="26"/>
                <w:szCs w:val="26"/>
              </w:rPr>
              <w:t>Post-High School Pathways</w:t>
            </w:r>
            <w:r w:rsidR="00AA345C" w:rsidRPr="00DE3C33">
              <w:rPr>
                <w:rFonts w:ascii="Tw Cen MT" w:hAnsi="Tw Cen MT"/>
                <w:sz w:val="26"/>
                <w:szCs w:val="26"/>
              </w:rPr>
              <w:t>, Strategies,</w:t>
            </w:r>
            <w:r w:rsidRPr="00DE3C33">
              <w:rPr>
                <w:rFonts w:ascii="Tw Cen MT" w:hAnsi="Tw Cen MT"/>
                <w:sz w:val="26"/>
                <w:szCs w:val="26"/>
              </w:rPr>
              <w:t xml:space="preserve"> &amp; </w:t>
            </w:r>
            <w:r w:rsidR="00AA345C" w:rsidRPr="00DE3C33">
              <w:rPr>
                <w:rFonts w:ascii="Tw Cen MT" w:hAnsi="Tw Cen MT"/>
                <w:sz w:val="26"/>
                <w:szCs w:val="26"/>
              </w:rPr>
              <w:t>Engagement</w:t>
            </w:r>
            <w:r w:rsidRPr="00DE3C33">
              <w:rPr>
                <w:rFonts w:ascii="Tw Cen MT" w:hAnsi="Tw Cen MT"/>
                <w:sz w:val="26"/>
                <w:szCs w:val="26"/>
              </w:rPr>
              <w:t xml:space="preserve"> (Tyler Monk)</w:t>
            </w:r>
          </w:p>
        </w:tc>
      </w:tr>
      <w:tr w:rsidR="00245736" w:rsidRPr="00CF1294" w14:paraId="39486E74" w14:textId="77777777" w:rsidTr="2C280691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8" w:type="pct"/>
          </w:tcPr>
          <w:p w14:paraId="2816ADCD" w14:textId="24AA8BC4" w:rsidR="00245736" w:rsidRPr="00DE3C33" w:rsidRDefault="58330292" w:rsidP="00DE3C33">
            <w:pPr>
              <w:jc w:val="right"/>
              <w:rPr>
                <w:rFonts w:ascii="Tw Cen MT" w:hAnsi="Tw Cen MT"/>
                <w:sz w:val="26"/>
                <w:szCs w:val="26"/>
              </w:rPr>
            </w:pPr>
            <w:r w:rsidRPr="00DE3C33">
              <w:rPr>
                <w:rFonts w:ascii="Tw Cen MT" w:hAnsi="Tw Cen MT"/>
                <w:sz w:val="26"/>
                <w:szCs w:val="26"/>
              </w:rPr>
              <w:t>10:00 – 10:15</w:t>
            </w:r>
          </w:p>
        </w:tc>
        <w:tc>
          <w:tcPr>
            <w:tcW w:w="3992" w:type="pct"/>
            <w:gridSpan w:val="2"/>
          </w:tcPr>
          <w:p w14:paraId="0916585C" w14:textId="1875F1F6" w:rsidR="00245736" w:rsidRPr="00DE3C33" w:rsidRDefault="00006461" w:rsidP="00AA34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w Cen MT" w:hAnsi="Tw Cen MT"/>
                <w:sz w:val="26"/>
                <w:szCs w:val="26"/>
              </w:rPr>
            </w:pPr>
            <w:r w:rsidRPr="00DE3C33">
              <w:rPr>
                <w:rFonts w:ascii="Tw Cen MT" w:hAnsi="Tw Cen MT"/>
                <w:sz w:val="26"/>
                <w:szCs w:val="26"/>
              </w:rPr>
              <w:t>J</w:t>
            </w:r>
            <w:r w:rsidR="00845131">
              <w:rPr>
                <w:rFonts w:ascii="Tw Cen MT" w:hAnsi="Tw Cen MT"/>
                <w:sz w:val="26"/>
                <w:szCs w:val="26"/>
              </w:rPr>
              <w:t>unior and Educator</w:t>
            </w:r>
            <w:r w:rsidRPr="00DE3C33">
              <w:rPr>
                <w:rFonts w:ascii="Tw Cen MT" w:hAnsi="Tw Cen MT"/>
                <w:sz w:val="26"/>
                <w:szCs w:val="26"/>
              </w:rPr>
              <w:t xml:space="preserve"> Survey Results (Marcie)</w:t>
            </w:r>
          </w:p>
        </w:tc>
      </w:tr>
      <w:tr w:rsidR="072E6935" w14:paraId="6475E884" w14:textId="77777777" w:rsidTr="00006461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8" w:type="pct"/>
          </w:tcPr>
          <w:p w14:paraId="586E4243" w14:textId="07508503" w:rsidR="072E6935" w:rsidRPr="00DE3C33" w:rsidRDefault="208F63C3" w:rsidP="00DE3C33">
            <w:pPr>
              <w:jc w:val="right"/>
              <w:rPr>
                <w:sz w:val="26"/>
                <w:szCs w:val="26"/>
              </w:rPr>
            </w:pPr>
            <w:r w:rsidRPr="00DE3C33">
              <w:rPr>
                <w:sz w:val="26"/>
                <w:szCs w:val="26"/>
              </w:rPr>
              <w:t>10:15-10:30</w:t>
            </w:r>
          </w:p>
        </w:tc>
        <w:tc>
          <w:tcPr>
            <w:tcW w:w="3992" w:type="pct"/>
            <w:gridSpan w:val="2"/>
          </w:tcPr>
          <w:p w14:paraId="7ECB2111" w14:textId="09569A1A" w:rsidR="072E6935" w:rsidRPr="00DE3C33" w:rsidRDefault="072E6935" w:rsidP="00AA34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6"/>
                <w:szCs w:val="26"/>
              </w:rPr>
            </w:pPr>
            <w:r w:rsidRPr="00DE3C33">
              <w:rPr>
                <w:sz w:val="26"/>
                <w:szCs w:val="26"/>
              </w:rPr>
              <w:t>Break</w:t>
            </w:r>
          </w:p>
        </w:tc>
      </w:tr>
      <w:tr w:rsidR="00245736" w:rsidRPr="00CF1294" w14:paraId="23485BB9" w14:textId="77777777" w:rsidTr="2C280691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8" w:type="pct"/>
          </w:tcPr>
          <w:p w14:paraId="15DA42A8" w14:textId="1A490DDC" w:rsidR="00245736" w:rsidRPr="00DE3C33" w:rsidRDefault="00245736" w:rsidP="00DE3C33">
            <w:pPr>
              <w:jc w:val="right"/>
              <w:rPr>
                <w:rFonts w:ascii="Tw Cen MT" w:hAnsi="Tw Cen MT"/>
                <w:sz w:val="26"/>
                <w:szCs w:val="26"/>
              </w:rPr>
            </w:pPr>
            <w:r w:rsidRPr="00DE3C33">
              <w:rPr>
                <w:rFonts w:ascii="Tw Cen MT" w:hAnsi="Tw Cen MT"/>
                <w:sz w:val="26"/>
                <w:szCs w:val="26"/>
              </w:rPr>
              <w:t>10:30-11:30</w:t>
            </w:r>
          </w:p>
        </w:tc>
        <w:tc>
          <w:tcPr>
            <w:tcW w:w="3992" w:type="pct"/>
            <w:gridSpan w:val="2"/>
          </w:tcPr>
          <w:p w14:paraId="713BEEE3" w14:textId="28D328D2" w:rsidR="00245736" w:rsidRPr="00DE3C33" w:rsidRDefault="00006461" w:rsidP="00AA34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w Cen MT" w:hAnsi="Tw Cen MT"/>
                <w:sz w:val="26"/>
                <w:szCs w:val="26"/>
              </w:rPr>
            </w:pPr>
            <w:r w:rsidRPr="00DE3C33">
              <w:rPr>
                <w:rFonts w:ascii="Tw Cen MT" w:hAnsi="Tw Cen MT"/>
                <w:sz w:val="26"/>
                <w:szCs w:val="26"/>
              </w:rPr>
              <w:t>Family Engagement (Dan)</w:t>
            </w:r>
          </w:p>
        </w:tc>
      </w:tr>
      <w:tr w:rsidR="00245736" w:rsidRPr="00CF1294" w14:paraId="721C6E4C" w14:textId="77777777" w:rsidTr="2C280691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8" w:type="pct"/>
          </w:tcPr>
          <w:p w14:paraId="05784451" w14:textId="165C21BA" w:rsidR="00245736" w:rsidRPr="00DE3C33" w:rsidRDefault="00245736" w:rsidP="00DE3C33">
            <w:pPr>
              <w:jc w:val="right"/>
              <w:rPr>
                <w:rFonts w:ascii="Tw Cen MT" w:hAnsi="Tw Cen MT"/>
                <w:sz w:val="26"/>
                <w:szCs w:val="26"/>
              </w:rPr>
            </w:pPr>
            <w:r w:rsidRPr="00DE3C33">
              <w:rPr>
                <w:rFonts w:ascii="Tw Cen MT" w:hAnsi="Tw Cen MT"/>
                <w:sz w:val="26"/>
                <w:szCs w:val="26"/>
              </w:rPr>
              <w:t>11:30-11:45</w:t>
            </w:r>
          </w:p>
        </w:tc>
        <w:tc>
          <w:tcPr>
            <w:tcW w:w="3992" w:type="pct"/>
            <w:gridSpan w:val="2"/>
          </w:tcPr>
          <w:p w14:paraId="71E17A44" w14:textId="14B3EE94" w:rsidR="00245736" w:rsidRPr="00DE3C33" w:rsidRDefault="00AA345C" w:rsidP="00AA34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w Cen MT" w:hAnsi="Tw Cen MT"/>
                <w:sz w:val="26"/>
                <w:szCs w:val="26"/>
              </w:rPr>
            </w:pPr>
            <w:r w:rsidRPr="00DE3C33">
              <w:rPr>
                <w:rFonts w:ascii="Tw Cen MT" w:hAnsi="Tw Cen MT"/>
                <w:sz w:val="26"/>
                <w:szCs w:val="26"/>
              </w:rPr>
              <w:t>WSAC</w:t>
            </w:r>
            <w:r w:rsidR="00006461" w:rsidRPr="00DE3C33">
              <w:rPr>
                <w:rFonts w:ascii="Tw Cen MT" w:hAnsi="Tw Cen MT"/>
                <w:sz w:val="26"/>
                <w:szCs w:val="26"/>
              </w:rPr>
              <w:t xml:space="preserve"> Updates </w:t>
            </w:r>
            <w:r w:rsidRPr="00DE3C33">
              <w:rPr>
                <w:rFonts w:ascii="Tw Cen MT" w:hAnsi="Tw Cen MT"/>
                <w:sz w:val="26"/>
                <w:szCs w:val="26"/>
              </w:rPr>
              <w:t>(</w:t>
            </w:r>
            <w:r w:rsidR="00006461" w:rsidRPr="00DE3C33">
              <w:rPr>
                <w:rFonts w:ascii="Tw Cen MT" w:hAnsi="Tw Cen MT"/>
                <w:sz w:val="26"/>
                <w:szCs w:val="26"/>
              </w:rPr>
              <w:t>Marcie</w:t>
            </w:r>
            <w:r w:rsidRPr="00DE3C33">
              <w:rPr>
                <w:rFonts w:ascii="Tw Cen MT" w:hAnsi="Tw Cen MT"/>
                <w:sz w:val="26"/>
                <w:szCs w:val="26"/>
              </w:rPr>
              <w:t>)</w:t>
            </w:r>
          </w:p>
        </w:tc>
      </w:tr>
      <w:tr w:rsidR="00245736" w:rsidRPr="00CF1294" w14:paraId="3B347966" w14:textId="77777777" w:rsidTr="2C280691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8" w:type="pct"/>
          </w:tcPr>
          <w:p w14:paraId="2DD32FC6" w14:textId="7CAC4295" w:rsidR="00245736" w:rsidRPr="00DE3C33" w:rsidRDefault="6E3469EF" w:rsidP="00DE3C33">
            <w:pPr>
              <w:jc w:val="right"/>
              <w:rPr>
                <w:sz w:val="26"/>
                <w:szCs w:val="26"/>
              </w:rPr>
            </w:pPr>
            <w:r w:rsidRPr="00DE3C33">
              <w:rPr>
                <w:sz w:val="26"/>
                <w:szCs w:val="26"/>
              </w:rPr>
              <w:t>11:45-12:00</w:t>
            </w:r>
          </w:p>
        </w:tc>
        <w:tc>
          <w:tcPr>
            <w:tcW w:w="3992" w:type="pct"/>
            <w:gridSpan w:val="2"/>
          </w:tcPr>
          <w:p w14:paraId="19DC8058" w14:textId="21997AD9" w:rsidR="00245736" w:rsidRPr="00DE3C33" w:rsidRDefault="00245736" w:rsidP="00AA34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6"/>
                <w:szCs w:val="26"/>
              </w:rPr>
            </w:pPr>
            <w:r w:rsidRPr="00DE3C33">
              <w:rPr>
                <w:sz w:val="26"/>
                <w:szCs w:val="26"/>
              </w:rPr>
              <w:t xml:space="preserve">Synthesize </w:t>
            </w:r>
            <w:r w:rsidR="00006461" w:rsidRPr="00DE3C33">
              <w:rPr>
                <w:sz w:val="26"/>
                <w:szCs w:val="26"/>
              </w:rPr>
              <w:t xml:space="preserve">– How Do All </w:t>
            </w:r>
            <w:r w:rsidR="00DE3C33" w:rsidRPr="00DE3C33">
              <w:rPr>
                <w:sz w:val="26"/>
                <w:szCs w:val="26"/>
              </w:rPr>
              <w:t>of</w:t>
            </w:r>
            <w:r w:rsidR="00006461" w:rsidRPr="00DE3C33">
              <w:rPr>
                <w:sz w:val="26"/>
                <w:szCs w:val="26"/>
              </w:rPr>
              <w:t xml:space="preserve"> </w:t>
            </w:r>
            <w:r w:rsidR="00B550E7">
              <w:rPr>
                <w:sz w:val="26"/>
                <w:szCs w:val="26"/>
              </w:rPr>
              <w:t>t</w:t>
            </w:r>
            <w:r w:rsidR="00006461" w:rsidRPr="00DE3C33">
              <w:rPr>
                <w:sz w:val="26"/>
                <w:szCs w:val="26"/>
              </w:rPr>
              <w:t>he Pieces Fit Together? (</w:t>
            </w:r>
            <w:r w:rsidR="6E3469EF" w:rsidRPr="00DE3C33">
              <w:rPr>
                <w:sz w:val="26"/>
                <w:szCs w:val="26"/>
              </w:rPr>
              <w:t>Marcie</w:t>
            </w:r>
            <w:r w:rsidR="00006461" w:rsidRPr="00DE3C33">
              <w:rPr>
                <w:sz w:val="26"/>
                <w:szCs w:val="26"/>
              </w:rPr>
              <w:t xml:space="preserve">) </w:t>
            </w:r>
          </w:p>
        </w:tc>
      </w:tr>
      <w:tr w:rsidR="00245736" w:rsidRPr="00CF1294" w14:paraId="0132083E" w14:textId="77777777" w:rsidTr="2C280691">
        <w:trPr>
          <w:trHeight w:val="2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8" w:type="pct"/>
          </w:tcPr>
          <w:p w14:paraId="67221831" w14:textId="37DA4AD2" w:rsidR="00245736" w:rsidRPr="00DE3C33" w:rsidRDefault="00245736" w:rsidP="00DE3C33">
            <w:pPr>
              <w:jc w:val="right"/>
              <w:rPr>
                <w:rFonts w:ascii="Tw Cen MT" w:hAnsi="Tw Cen MT"/>
                <w:sz w:val="26"/>
                <w:szCs w:val="26"/>
              </w:rPr>
            </w:pPr>
            <w:r w:rsidRPr="00DE3C33">
              <w:rPr>
                <w:rFonts w:ascii="Tw Cen MT" w:hAnsi="Tw Cen MT"/>
                <w:sz w:val="26"/>
                <w:szCs w:val="26"/>
              </w:rPr>
              <w:t>12:00-1:30</w:t>
            </w:r>
          </w:p>
        </w:tc>
        <w:tc>
          <w:tcPr>
            <w:tcW w:w="3992" w:type="pct"/>
            <w:gridSpan w:val="2"/>
          </w:tcPr>
          <w:p w14:paraId="2206FD59" w14:textId="1CADB8F5" w:rsidR="00245736" w:rsidRPr="00DE3C33" w:rsidRDefault="001D0256" w:rsidP="6E3469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w Cen MT" w:hAnsi="Tw Cen MT"/>
                <w:sz w:val="26"/>
                <w:szCs w:val="26"/>
              </w:rPr>
            </w:pPr>
            <w:r w:rsidRPr="00DE3C33">
              <w:rPr>
                <w:rFonts w:ascii="Tw Cen MT" w:hAnsi="Tw Cen MT"/>
                <w:sz w:val="26"/>
                <w:szCs w:val="26"/>
              </w:rPr>
              <w:t xml:space="preserve">Lunch </w:t>
            </w:r>
            <w:r w:rsidR="00006461" w:rsidRPr="00DE3C33">
              <w:rPr>
                <w:rFonts w:ascii="Tw Cen MT" w:hAnsi="Tw Cen MT"/>
                <w:sz w:val="26"/>
                <w:szCs w:val="26"/>
              </w:rPr>
              <w:t xml:space="preserve">&amp; </w:t>
            </w:r>
            <w:r w:rsidRPr="00DE3C33">
              <w:rPr>
                <w:rFonts w:ascii="Tw Cen MT" w:hAnsi="Tw Cen MT"/>
                <w:sz w:val="26"/>
                <w:szCs w:val="26"/>
              </w:rPr>
              <w:t>School Team Time</w:t>
            </w:r>
            <w:r w:rsidR="00AA345C" w:rsidRPr="00DE3C33">
              <w:rPr>
                <w:rFonts w:ascii="Tw Cen MT" w:hAnsi="Tw Cen MT"/>
                <w:sz w:val="26"/>
                <w:szCs w:val="26"/>
              </w:rPr>
              <w:t xml:space="preserve">, </w:t>
            </w:r>
            <w:r w:rsidR="00AA345C" w:rsidRPr="00DE3C33">
              <w:rPr>
                <w:rFonts w:ascii="Tw Cen MT" w:hAnsi="Tw Cen MT"/>
                <w:i/>
                <w:iCs/>
                <w:sz w:val="26"/>
                <w:szCs w:val="26"/>
              </w:rPr>
              <w:t>Hotel Garden</w:t>
            </w:r>
          </w:p>
        </w:tc>
      </w:tr>
      <w:tr w:rsidR="00245736" w:rsidRPr="00CF1294" w14:paraId="65B7573F" w14:textId="77777777" w:rsidTr="2C280691">
        <w:trPr>
          <w:trHeight w:val="2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8" w:type="pct"/>
          </w:tcPr>
          <w:p w14:paraId="7772DBE1" w14:textId="5DC44F02" w:rsidR="00245736" w:rsidRPr="00DE3C33" w:rsidRDefault="00245736" w:rsidP="00DE3C33">
            <w:pPr>
              <w:jc w:val="right"/>
              <w:rPr>
                <w:rFonts w:ascii="Tw Cen MT" w:hAnsi="Tw Cen MT"/>
                <w:sz w:val="26"/>
                <w:szCs w:val="26"/>
              </w:rPr>
            </w:pPr>
            <w:r w:rsidRPr="00DE3C33">
              <w:rPr>
                <w:rFonts w:ascii="Tw Cen MT" w:hAnsi="Tw Cen MT"/>
                <w:sz w:val="26"/>
                <w:szCs w:val="26"/>
              </w:rPr>
              <w:t>1:30-2:15</w:t>
            </w:r>
          </w:p>
        </w:tc>
        <w:tc>
          <w:tcPr>
            <w:tcW w:w="3992" w:type="pct"/>
            <w:gridSpan w:val="2"/>
          </w:tcPr>
          <w:p w14:paraId="0C6A5123" w14:textId="4F9D5CDB" w:rsidR="00245736" w:rsidRPr="00DE3C33" w:rsidRDefault="1EC02435" w:rsidP="6E3469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w Cen MT" w:hAnsi="Tw Cen MT"/>
                <w:sz w:val="26"/>
                <w:szCs w:val="26"/>
              </w:rPr>
            </w:pPr>
            <w:r w:rsidRPr="00DE3C33">
              <w:rPr>
                <w:rFonts w:ascii="Tw Cen MT" w:hAnsi="Tw Cen MT"/>
                <w:sz w:val="26"/>
                <w:szCs w:val="26"/>
              </w:rPr>
              <w:t xml:space="preserve">Final </w:t>
            </w:r>
            <w:r w:rsidR="00006461" w:rsidRPr="00DE3C33">
              <w:rPr>
                <w:rFonts w:ascii="Tw Cen MT" w:hAnsi="Tw Cen MT"/>
                <w:sz w:val="26"/>
                <w:szCs w:val="26"/>
              </w:rPr>
              <w:t>Share Out (</w:t>
            </w:r>
            <w:r w:rsidRPr="00DE3C33">
              <w:rPr>
                <w:rFonts w:ascii="Tw Cen MT" w:hAnsi="Tw Cen MT"/>
                <w:sz w:val="26"/>
                <w:szCs w:val="26"/>
              </w:rPr>
              <w:t>Dan</w:t>
            </w:r>
            <w:r w:rsidR="00006461" w:rsidRPr="00DE3C33">
              <w:rPr>
                <w:rFonts w:ascii="Tw Cen MT" w:hAnsi="Tw Cen MT"/>
                <w:sz w:val="26"/>
                <w:szCs w:val="26"/>
              </w:rPr>
              <w:t>)</w:t>
            </w:r>
          </w:p>
        </w:tc>
      </w:tr>
      <w:tr w:rsidR="00245736" w:rsidRPr="00CF1294" w14:paraId="5BFD5D5C" w14:textId="77777777" w:rsidTr="2C280691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8" w:type="pct"/>
          </w:tcPr>
          <w:p w14:paraId="459AFA2E" w14:textId="77777777" w:rsidR="00245736" w:rsidRPr="00DE3C33" w:rsidRDefault="00245736" w:rsidP="00DE3C33">
            <w:pPr>
              <w:jc w:val="right"/>
              <w:rPr>
                <w:rFonts w:ascii="Tw Cen MT" w:hAnsi="Tw Cen MT"/>
                <w:sz w:val="26"/>
                <w:szCs w:val="26"/>
              </w:rPr>
            </w:pPr>
            <w:r w:rsidRPr="00DE3C33">
              <w:rPr>
                <w:rFonts w:ascii="Tw Cen MT" w:hAnsi="Tw Cen MT"/>
                <w:sz w:val="26"/>
                <w:szCs w:val="26"/>
              </w:rPr>
              <w:t xml:space="preserve">2:15-2:30 </w:t>
            </w:r>
          </w:p>
        </w:tc>
        <w:tc>
          <w:tcPr>
            <w:tcW w:w="3992" w:type="pct"/>
            <w:gridSpan w:val="2"/>
          </w:tcPr>
          <w:p w14:paraId="657C9EEF" w14:textId="4CB44476" w:rsidR="00245736" w:rsidRPr="00DE3C33" w:rsidRDefault="00006461" w:rsidP="002457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w Cen MT" w:hAnsi="Tw Cen MT"/>
                <w:sz w:val="26"/>
                <w:szCs w:val="26"/>
              </w:rPr>
            </w:pPr>
            <w:r w:rsidRPr="00DE3C33">
              <w:rPr>
                <w:rFonts w:ascii="Tw Cen MT" w:hAnsi="Tw Cen MT"/>
                <w:sz w:val="26"/>
                <w:szCs w:val="26"/>
              </w:rPr>
              <w:t>Action Planning &amp; Closing</w:t>
            </w:r>
          </w:p>
          <w:p w14:paraId="78EA2A10" w14:textId="02A1ACA1" w:rsidR="00245736" w:rsidRPr="00DE3C33" w:rsidRDefault="00006461" w:rsidP="002457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w Cen MT" w:hAnsi="Tw Cen MT"/>
                <w:sz w:val="26"/>
                <w:szCs w:val="26"/>
              </w:rPr>
            </w:pPr>
            <w:r w:rsidRPr="00DE3C33">
              <w:rPr>
                <w:rFonts w:ascii="Tw Cen MT" w:hAnsi="Tw Cen MT"/>
                <w:sz w:val="26"/>
                <w:szCs w:val="26"/>
              </w:rPr>
              <w:t>+/</w:t>
            </w:r>
            <w:r w:rsidR="00AA345C" w:rsidRPr="00DE3C33">
              <w:rPr>
                <w:rFonts w:ascii="Tw Cen MT" w:hAnsi="Tw Cen MT"/>
                <w:sz w:val="26"/>
                <w:szCs w:val="26"/>
              </w:rPr>
              <w:t>EBI</w:t>
            </w:r>
            <w:r w:rsidRPr="00DE3C33">
              <w:rPr>
                <w:rFonts w:ascii="Tw Cen MT" w:hAnsi="Tw Cen MT"/>
                <w:sz w:val="26"/>
                <w:szCs w:val="26"/>
              </w:rPr>
              <w:t>, Evaluation</w:t>
            </w:r>
          </w:p>
          <w:p w14:paraId="4A5C8F96" w14:textId="13F927F7" w:rsidR="00245736" w:rsidRPr="00DE3C33" w:rsidRDefault="00006461" w:rsidP="00AA34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w Cen MT" w:hAnsi="Tw Cen MT"/>
                <w:b/>
                <w:bCs/>
                <w:sz w:val="26"/>
                <w:szCs w:val="26"/>
              </w:rPr>
            </w:pPr>
            <w:r w:rsidRPr="00DE3C33">
              <w:rPr>
                <w:rFonts w:ascii="Tw Cen MT" w:hAnsi="Tw Cen MT"/>
                <w:b/>
                <w:bCs/>
                <w:sz w:val="26"/>
                <w:szCs w:val="26"/>
              </w:rPr>
              <w:t xml:space="preserve">Adjourn </w:t>
            </w:r>
          </w:p>
        </w:tc>
      </w:tr>
    </w:tbl>
    <w:p w14:paraId="21F37388" w14:textId="77777777" w:rsidR="00AE69AD" w:rsidRPr="00DE3C33" w:rsidRDefault="00AE69AD" w:rsidP="00CF269E">
      <w:pPr>
        <w:ind w:left="58"/>
        <w:jc w:val="right"/>
        <w:rPr>
          <w:rFonts w:ascii="Tw Cen MT" w:hAnsi="Tw Cen MT"/>
          <w:i/>
          <w:iCs/>
          <w:sz w:val="26"/>
          <w:szCs w:val="26"/>
        </w:rPr>
      </w:pPr>
      <w:r w:rsidRPr="00DE3C33">
        <w:rPr>
          <w:rFonts w:ascii="Tw Cen MT" w:hAnsi="Tw Cen MT"/>
          <w:i/>
          <w:iCs/>
          <w:sz w:val="26"/>
          <w:szCs w:val="26"/>
        </w:rPr>
        <w:t xml:space="preserve">*Food provided at this event was not paid for with federal funds. </w:t>
      </w:r>
    </w:p>
    <w:sectPr w:rsidR="00AE69AD" w:rsidRPr="00DE3C33" w:rsidSect="00AE69AD">
      <w:footerReference w:type="default" r:id="rId12"/>
      <w:headerReference w:type="first" r:id="rId13"/>
      <w:pgSz w:w="12240" w:h="15840"/>
      <w:pgMar w:top="1440" w:right="1440" w:bottom="1440" w:left="1440" w:header="144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6B4009" w14:textId="77777777" w:rsidR="009457A0" w:rsidRDefault="009457A0" w:rsidP="006B1D6C">
      <w:pPr>
        <w:spacing w:after="0" w:line="240" w:lineRule="auto"/>
      </w:pPr>
      <w:r>
        <w:separator/>
      </w:r>
    </w:p>
  </w:endnote>
  <w:endnote w:type="continuationSeparator" w:id="0">
    <w:p w14:paraId="32C8674C" w14:textId="77777777" w:rsidR="009457A0" w:rsidRDefault="009457A0" w:rsidP="006B1D6C">
      <w:pPr>
        <w:spacing w:after="0" w:line="240" w:lineRule="auto"/>
      </w:pPr>
      <w:r>
        <w:continuationSeparator/>
      </w:r>
    </w:p>
  </w:endnote>
  <w:endnote w:type="continuationNotice" w:id="1">
    <w:p w14:paraId="36306E8A" w14:textId="77777777" w:rsidR="009457A0" w:rsidRDefault="009457A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Tw Cen MT">
    <w:altName w:val="Tw Cen MT"/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HGPGothicE">
    <w:altName w:val="HGPｺﾞｼｯｸE"/>
    <w:panose1 w:val="00000000000000000000"/>
    <w:charset w:val="8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E381E9" w14:textId="77777777" w:rsidR="004D5A00" w:rsidRDefault="004D5A00" w:rsidP="004D5A00">
    <w:pPr>
      <w:pStyle w:val="Footer"/>
      <w:jc w:val="center"/>
    </w:pPr>
  </w:p>
  <w:p w14:paraId="14FBADC6" w14:textId="77777777" w:rsidR="004D5A00" w:rsidRDefault="004D5A00" w:rsidP="004D5A00">
    <w:pPr>
      <w:pStyle w:val="Footer"/>
      <w:tabs>
        <w:tab w:val="clear" w:pos="4680"/>
        <w:tab w:val="center" w:pos="5040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E51719" w14:textId="77777777" w:rsidR="009457A0" w:rsidRDefault="009457A0" w:rsidP="006B1D6C">
      <w:pPr>
        <w:spacing w:after="0" w:line="240" w:lineRule="auto"/>
      </w:pPr>
      <w:r>
        <w:separator/>
      </w:r>
    </w:p>
  </w:footnote>
  <w:footnote w:type="continuationSeparator" w:id="0">
    <w:p w14:paraId="2330AD69" w14:textId="77777777" w:rsidR="009457A0" w:rsidRDefault="009457A0" w:rsidP="006B1D6C">
      <w:pPr>
        <w:spacing w:after="0" w:line="240" w:lineRule="auto"/>
      </w:pPr>
      <w:r>
        <w:continuationSeparator/>
      </w:r>
    </w:p>
  </w:footnote>
  <w:footnote w:type="continuationNotice" w:id="1">
    <w:p w14:paraId="56478F5B" w14:textId="77777777" w:rsidR="009457A0" w:rsidRDefault="009457A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3EB94E" w14:textId="77777777" w:rsidR="004D5A00" w:rsidRDefault="00532C68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5EF86EC" wp14:editId="4117E3DA">
          <wp:simplePos x="0" y="0"/>
          <wp:positionH relativeFrom="margin">
            <wp:posOffset>0</wp:posOffset>
          </wp:positionH>
          <wp:positionV relativeFrom="paragraph">
            <wp:posOffset>144145</wp:posOffset>
          </wp:positionV>
          <wp:extent cx="4381725" cy="666784"/>
          <wp:effectExtent l="0" t="0" r="0" b="0"/>
          <wp:wrapTight wrapText="bothSides">
            <wp:wrapPolygon edited="0">
              <wp:start x="0" y="0"/>
              <wp:lineTo x="0" y="20983"/>
              <wp:lineTo x="21506" y="20983"/>
              <wp:lineTo x="21506" y="0"/>
              <wp:lineTo x="0" y="0"/>
            </wp:wrapPolygon>
          </wp:wrapTight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aptur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381725" cy="66678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5B57A446" w14:textId="77777777" w:rsidR="004D5A00" w:rsidRDefault="004D5A00">
    <w:pPr>
      <w:pStyle w:val="Header"/>
    </w:pPr>
  </w:p>
  <w:p w14:paraId="4C460172" w14:textId="77777777" w:rsidR="004D5A00" w:rsidRDefault="004D5A00">
    <w:pPr>
      <w:pStyle w:val="Header"/>
    </w:pPr>
  </w:p>
  <w:p w14:paraId="34B26175" w14:textId="77777777" w:rsidR="004D5A00" w:rsidRDefault="004D5A00">
    <w:pPr>
      <w:pStyle w:val="Header"/>
    </w:pPr>
  </w:p>
  <w:p w14:paraId="3A51A6B0" w14:textId="77777777" w:rsidR="004D5A00" w:rsidRDefault="004D5A00">
    <w:pPr>
      <w:pStyle w:val="Header"/>
    </w:pPr>
  </w:p>
  <w:p w14:paraId="697477F7" w14:textId="77777777" w:rsidR="004D5A00" w:rsidRDefault="004D5A0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0503B9"/>
    <w:multiLevelType w:val="hybridMultilevel"/>
    <w:tmpl w:val="1122B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5562FC"/>
    <w:multiLevelType w:val="hybridMultilevel"/>
    <w:tmpl w:val="60540E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584F48"/>
    <w:multiLevelType w:val="hybridMultilevel"/>
    <w:tmpl w:val="7ECE18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861435"/>
    <w:multiLevelType w:val="hybridMultilevel"/>
    <w:tmpl w:val="DDAEF8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512088"/>
    <w:multiLevelType w:val="hybridMultilevel"/>
    <w:tmpl w:val="97E00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182DBC"/>
    <w:multiLevelType w:val="hybridMultilevel"/>
    <w:tmpl w:val="701A02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205865"/>
    <w:multiLevelType w:val="hybridMultilevel"/>
    <w:tmpl w:val="A2FAE2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BA4D7D"/>
    <w:multiLevelType w:val="hybridMultilevel"/>
    <w:tmpl w:val="EF24BD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1E6C0C"/>
    <w:multiLevelType w:val="hybridMultilevel"/>
    <w:tmpl w:val="D1F2A8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7120FE"/>
    <w:multiLevelType w:val="hybridMultilevel"/>
    <w:tmpl w:val="EEB8B9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D93E65"/>
    <w:multiLevelType w:val="hybridMultilevel"/>
    <w:tmpl w:val="F27ADE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F61B65"/>
    <w:multiLevelType w:val="hybridMultilevel"/>
    <w:tmpl w:val="43B4BD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59320D"/>
    <w:multiLevelType w:val="hybridMultilevel"/>
    <w:tmpl w:val="FFFFFFFF"/>
    <w:lvl w:ilvl="0" w:tplc="BE5676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528550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1AB3A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D9CEB3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99853F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A7837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20EE06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6F87B9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0E0E30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E80CA1"/>
    <w:multiLevelType w:val="hybridMultilevel"/>
    <w:tmpl w:val="4B2AEC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560AAB"/>
    <w:multiLevelType w:val="hybridMultilevel"/>
    <w:tmpl w:val="C9C419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1535F6"/>
    <w:multiLevelType w:val="hybridMultilevel"/>
    <w:tmpl w:val="D0F4B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C2B7978"/>
    <w:multiLevelType w:val="hybridMultilevel"/>
    <w:tmpl w:val="61E859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903122"/>
    <w:multiLevelType w:val="hybridMultilevel"/>
    <w:tmpl w:val="8CD8D8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7B70C6"/>
    <w:multiLevelType w:val="hybridMultilevel"/>
    <w:tmpl w:val="7466EF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35F5208"/>
    <w:multiLevelType w:val="hybridMultilevel"/>
    <w:tmpl w:val="99164D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954D15"/>
    <w:multiLevelType w:val="hybridMultilevel"/>
    <w:tmpl w:val="A30EDD78"/>
    <w:lvl w:ilvl="0" w:tplc="C326FB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4D00F8D"/>
    <w:multiLevelType w:val="hybridMultilevel"/>
    <w:tmpl w:val="533A31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BEE1DE1"/>
    <w:multiLevelType w:val="hybridMultilevel"/>
    <w:tmpl w:val="D4ECE1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3CB6566"/>
    <w:multiLevelType w:val="hybridMultilevel"/>
    <w:tmpl w:val="8C6A47F2"/>
    <w:lvl w:ilvl="0" w:tplc="04090001">
      <w:start w:val="1"/>
      <w:numFmt w:val="bullet"/>
      <w:lvlText w:val=""/>
      <w:lvlJc w:val="left"/>
      <w:pPr>
        <w:ind w:left="89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1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9" w:hanging="360"/>
      </w:pPr>
      <w:rPr>
        <w:rFonts w:ascii="Wingdings" w:hAnsi="Wingdings" w:hint="default"/>
      </w:rPr>
    </w:lvl>
  </w:abstractNum>
  <w:abstractNum w:abstractNumId="24" w15:restartNumberingAfterBreak="0">
    <w:nsid w:val="5B2D1031"/>
    <w:multiLevelType w:val="hybridMultilevel"/>
    <w:tmpl w:val="A01A9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A00057"/>
    <w:multiLevelType w:val="hybridMultilevel"/>
    <w:tmpl w:val="912A62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8D0E69"/>
    <w:multiLevelType w:val="hybridMultilevel"/>
    <w:tmpl w:val="EAF442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7C9578E"/>
    <w:multiLevelType w:val="hybridMultilevel"/>
    <w:tmpl w:val="645C9F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9E7061D"/>
    <w:multiLevelType w:val="hybridMultilevel"/>
    <w:tmpl w:val="31145926"/>
    <w:lvl w:ilvl="0" w:tplc="5F0E27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A66208E"/>
    <w:multiLevelType w:val="hybridMultilevel"/>
    <w:tmpl w:val="2DFA2C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00A6F9E"/>
    <w:multiLevelType w:val="hybridMultilevel"/>
    <w:tmpl w:val="1F96335C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1" w15:restartNumberingAfterBreak="0">
    <w:nsid w:val="73B5427A"/>
    <w:multiLevelType w:val="hybridMultilevel"/>
    <w:tmpl w:val="0DB65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63AA46A">
      <w:start w:val="1"/>
      <w:numFmt w:val="bullet"/>
      <w:lvlText w:val="•"/>
      <w:lvlJc w:val="left"/>
      <w:pPr>
        <w:ind w:left="1800" w:hanging="720"/>
      </w:pPr>
      <w:rPr>
        <w:rFonts w:ascii="Myriad Pro" w:eastAsia="Times New Roman" w:hAnsi="Myriad Pro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6AD2378"/>
    <w:multiLevelType w:val="hybridMultilevel"/>
    <w:tmpl w:val="FC34F0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6ED3390"/>
    <w:multiLevelType w:val="hybridMultilevel"/>
    <w:tmpl w:val="CDB417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7C62D96"/>
    <w:multiLevelType w:val="hybridMultilevel"/>
    <w:tmpl w:val="11A2BE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EB53B95"/>
    <w:multiLevelType w:val="hybridMultilevel"/>
    <w:tmpl w:val="207450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23"/>
  </w:num>
  <w:num w:numId="3">
    <w:abstractNumId w:val="31"/>
  </w:num>
  <w:num w:numId="4">
    <w:abstractNumId w:val="34"/>
  </w:num>
  <w:num w:numId="5">
    <w:abstractNumId w:val="10"/>
  </w:num>
  <w:num w:numId="6">
    <w:abstractNumId w:val="8"/>
  </w:num>
  <w:num w:numId="7">
    <w:abstractNumId w:val="13"/>
  </w:num>
  <w:num w:numId="8">
    <w:abstractNumId w:val="3"/>
  </w:num>
  <w:num w:numId="9">
    <w:abstractNumId w:val="5"/>
  </w:num>
  <w:num w:numId="10">
    <w:abstractNumId w:val="16"/>
  </w:num>
  <w:num w:numId="11">
    <w:abstractNumId w:val="19"/>
  </w:num>
  <w:num w:numId="12">
    <w:abstractNumId w:val="17"/>
  </w:num>
  <w:num w:numId="13">
    <w:abstractNumId w:val="22"/>
  </w:num>
  <w:num w:numId="14">
    <w:abstractNumId w:val="25"/>
  </w:num>
  <w:num w:numId="15">
    <w:abstractNumId w:val="9"/>
  </w:num>
  <w:num w:numId="16">
    <w:abstractNumId w:val="14"/>
  </w:num>
  <w:num w:numId="17">
    <w:abstractNumId w:val="7"/>
  </w:num>
  <w:num w:numId="18">
    <w:abstractNumId w:val="27"/>
  </w:num>
  <w:num w:numId="19">
    <w:abstractNumId w:val="6"/>
  </w:num>
  <w:num w:numId="20">
    <w:abstractNumId w:val="15"/>
  </w:num>
  <w:num w:numId="21">
    <w:abstractNumId w:val="4"/>
  </w:num>
  <w:num w:numId="22">
    <w:abstractNumId w:val="11"/>
  </w:num>
  <w:num w:numId="23">
    <w:abstractNumId w:val="29"/>
  </w:num>
  <w:num w:numId="24">
    <w:abstractNumId w:val="28"/>
  </w:num>
  <w:num w:numId="25">
    <w:abstractNumId w:val="18"/>
  </w:num>
  <w:num w:numId="26">
    <w:abstractNumId w:val="0"/>
  </w:num>
  <w:num w:numId="27">
    <w:abstractNumId w:val="32"/>
  </w:num>
  <w:num w:numId="28">
    <w:abstractNumId w:val="2"/>
  </w:num>
  <w:num w:numId="29">
    <w:abstractNumId w:val="26"/>
  </w:num>
  <w:num w:numId="30">
    <w:abstractNumId w:val="1"/>
  </w:num>
  <w:num w:numId="31">
    <w:abstractNumId w:val="24"/>
  </w:num>
  <w:num w:numId="32">
    <w:abstractNumId w:val="21"/>
  </w:num>
  <w:num w:numId="33">
    <w:abstractNumId w:val="20"/>
  </w:num>
  <w:num w:numId="34">
    <w:abstractNumId w:val="35"/>
  </w:num>
  <w:num w:numId="35">
    <w:abstractNumId w:val="33"/>
  </w:num>
  <w:num w:numId="36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3BEIDAwNjM1MzIyUdpeDU4uLM/DyQAstaAJQnWoQsAAAA"/>
  </w:docVars>
  <w:rsids>
    <w:rsidRoot w:val="006B1D6C"/>
    <w:rsid w:val="00003968"/>
    <w:rsid w:val="00006461"/>
    <w:rsid w:val="00015991"/>
    <w:rsid w:val="00020ABE"/>
    <w:rsid w:val="00021D68"/>
    <w:rsid w:val="000321FD"/>
    <w:rsid w:val="0003310B"/>
    <w:rsid w:val="00034F9C"/>
    <w:rsid w:val="000525F2"/>
    <w:rsid w:val="000971D4"/>
    <w:rsid w:val="000B1F93"/>
    <w:rsid w:val="000C2A20"/>
    <w:rsid w:val="000D57B1"/>
    <w:rsid w:val="00142252"/>
    <w:rsid w:val="00172A98"/>
    <w:rsid w:val="001B1E22"/>
    <w:rsid w:val="001D0256"/>
    <w:rsid w:val="001E1B66"/>
    <w:rsid w:val="001F3C16"/>
    <w:rsid w:val="00200136"/>
    <w:rsid w:val="00217957"/>
    <w:rsid w:val="002207C5"/>
    <w:rsid w:val="00223EFE"/>
    <w:rsid w:val="00227314"/>
    <w:rsid w:val="00245736"/>
    <w:rsid w:val="00282E22"/>
    <w:rsid w:val="0028797A"/>
    <w:rsid w:val="002B46CA"/>
    <w:rsid w:val="002C1346"/>
    <w:rsid w:val="002C719F"/>
    <w:rsid w:val="002D7446"/>
    <w:rsid w:val="002F6E61"/>
    <w:rsid w:val="002FE891"/>
    <w:rsid w:val="00330A40"/>
    <w:rsid w:val="003524D5"/>
    <w:rsid w:val="00380F4F"/>
    <w:rsid w:val="00390CC7"/>
    <w:rsid w:val="003B7711"/>
    <w:rsid w:val="003C2A55"/>
    <w:rsid w:val="003E5A40"/>
    <w:rsid w:val="00456E92"/>
    <w:rsid w:val="00457E65"/>
    <w:rsid w:val="0048038B"/>
    <w:rsid w:val="004D214D"/>
    <w:rsid w:val="004D5A00"/>
    <w:rsid w:val="004F19B0"/>
    <w:rsid w:val="004F772C"/>
    <w:rsid w:val="00532C68"/>
    <w:rsid w:val="00566C4B"/>
    <w:rsid w:val="00583AB0"/>
    <w:rsid w:val="005B3465"/>
    <w:rsid w:val="005C3C88"/>
    <w:rsid w:val="005D57BD"/>
    <w:rsid w:val="005D7E1C"/>
    <w:rsid w:val="005F1A35"/>
    <w:rsid w:val="006032A9"/>
    <w:rsid w:val="00606E37"/>
    <w:rsid w:val="00634AA8"/>
    <w:rsid w:val="0067193E"/>
    <w:rsid w:val="00686646"/>
    <w:rsid w:val="006B1D6C"/>
    <w:rsid w:val="006E247B"/>
    <w:rsid w:val="006F6FA4"/>
    <w:rsid w:val="007031F4"/>
    <w:rsid w:val="007B7231"/>
    <w:rsid w:val="007E37DB"/>
    <w:rsid w:val="00845131"/>
    <w:rsid w:val="00870930"/>
    <w:rsid w:val="0087736D"/>
    <w:rsid w:val="008B36DB"/>
    <w:rsid w:val="008B5F42"/>
    <w:rsid w:val="008B68B6"/>
    <w:rsid w:val="008F1061"/>
    <w:rsid w:val="009155C8"/>
    <w:rsid w:val="009168A1"/>
    <w:rsid w:val="009457A0"/>
    <w:rsid w:val="00953F64"/>
    <w:rsid w:val="00961DBE"/>
    <w:rsid w:val="009900D8"/>
    <w:rsid w:val="009B2BEF"/>
    <w:rsid w:val="009B6F5F"/>
    <w:rsid w:val="009B7406"/>
    <w:rsid w:val="009D56D1"/>
    <w:rsid w:val="009E0825"/>
    <w:rsid w:val="009E39C3"/>
    <w:rsid w:val="00A0001B"/>
    <w:rsid w:val="00A107AC"/>
    <w:rsid w:val="00A11232"/>
    <w:rsid w:val="00A24C8F"/>
    <w:rsid w:val="00A37735"/>
    <w:rsid w:val="00A447C0"/>
    <w:rsid w:val="00A72B42"/>
    <w:rsid w:val="00A73D68"/>
    <w:rsid w:val="00A771F4"/>
    <w:rsid w:val="00AA345C"/>
    <w:rsid w:val="00AA5B50"/>
    <w:rsid w:val="00AC5F40"/>
    <w:rsid w:val="00AE69AD"/>
    <w:rsid w:val="00AF4F20"/>
    <w:rsid w:val="00B066A1"/>
    <w:rsid w:val="00B362B5"/>
    <w:rsid w:val="00B3701D"/>
    <w:rsid w:val="00B408D8"/>
    <w:rsid w:val="00B542AB"/>
    <w:rsid w:val="00B550E7"/>
    <w:rsid w:val="00B638D9"/>
    <w:rsid w:val="00B66B25"/>
    <w:rsid w:val="00B67F21"/>
    <w:rsid w:val="00BA08C7"/>
    <w:rsid w:val="00BB0F2D"/>
    <w:rsid w:val="00BB4463"/>
    <w:rsid w:val="00BB5E2F"/>
    <w:rsid w:val="00BB66E0"/>
    <w:rsid w:val="00BF27B1"/>
    <w:rsid w:val="00C10FAA"/>
    <w:rsid w:val="00C20BFD"/>
    <w:rsid w:val="00C20D52"/>
    <w:rsid w:val="00C56A67"/>
    <w:rsid w:val="00C616F6"/>
    <w:rsid w:val="00C66996"/>
    <w:rsid w:val="00C82E8C"/>
    <w:rsid w:val="00CD0B5E"/>
    <w:rsid w:val="00CD5CAF"/>
    <w:rsid w:val="00CE24B4"/>
    <w:rsid w:val="00CE3DD2"/>
    <w:rsid w:val="00CE55B2"/>
    <w:rsid w:val="00CF1294"/>
    <w:rsid w:val="00CF269E"/>
    <w:rsid w:val="00D12C85"/>
    <w:rsid w:val="00D469CA"/>
    <w:rsid w:val="00D47C1F"/>
    <w:rsid w:val="00D60C17"/>
    <w:rsid w:val="00D87EC9"/>
    <w:rsid w:val="00D90C48"/>
    <w:rsid w:val="00D9237A"/>
    <w:rsid w:val="00D933C5"/>
    <w:rsid w:val="00D96E89"/>
    <w:rsid w:val="00DE3C33"/>
    <w:rsid w:val="00E41123"/>
    <w:rsid w:val="00E61EA9"/>
    <w:rsid w:val="00E84CD5"/>
    <w:rsid w:val="00EA43E6"/>
    <w:rsid w:val="00EC514A"/>
    <w:rsid w:val="00EC59FC"/>
    <w:rsid w:val="00ED3C9C"/>
    <w:rsid w:val="00EE23C2"/>
    <w:rsid w:val="00EF6FFC"/>
    <w:rsid w:val="00F33FDA"/>
    <w:rsid w:val="00F43A4A"/>
    <w:rsid w:val="00F554C7"/>
    <w:rsid w:val="00F645C3"/>
    <w:rsid w:val="00F856AD"/>
    <w:rsid w:val="00F87B8A"/>
    <w:rsid w:val="00FD7E19"/>
    <w:rsid w:val="00FF3293"/>
    <w:rsid w:val="00FF4196"/>
    <w:rsid w:val="010AE7CE"/>
    <w:rsid w:val="01884B02"/>
    <w:rsid w:val="01ACCF19"/>
    <w:rsid w:val="02840518"/>
    <w:rsid w:val="029EFE75"/>
    <w:rsid w:val="0321FAEC"/>
    <w:rsid w:val="04FBD1D0"/>
    <w:rsid w:val="05761773"/>
    <w:rsid w:val="061054A0"/>
    <w:rsid w:val="072E6935"/>
    <w:rsid w:val="0790F3CF"/>
    <w:rsid w:val="081AAEDC"/>
    <w:rsid w:val="085721C8"/>
    <w:rsid w:val="08B4DB72"/>
    <w:rsid w:val="0936127C"/>
    <w:rsid w:val="09F485C0"/>
    <w:rsid w:val="0A06253E"/>
    <w:rsid w:val="0AE87A89"/>
    <w:rsid w:val="0B1604EB"/>
    <w:rsid w:val="0BA1F59F"/>
    <w:rsid w:val="0BF2D623"/>
    <w:rsid w:val="0CC2516D"/>
    <w:rsid w:val="0E3F37F5"/>
    <w:rsid w:val="0E42C3CA"/>
    <w:rsid w:val="0E907C25"/>
    <w:rsid w:val="0FC3D932"/>
    <w:rsid w:val="0FE681B1"/>
    <w:rsid w:val="10FF9209"/>
    <w:rsid w:val="11308102"/>
    <w:rsid w:val="11FFFC4C"/>
    <w:rsid w:val="125FE105"/>
    <w:rsid w:val="135C6564"/>
    <w:rsid w:val="13C5A301"/>
    <w:rsid w:val="14678A4C"/>
    <w:rsid w:val="148FC271"/>
    <w:rsid w:val="159F79E5"/>
    <w:rsid w:val="16AA9ECD"/>
    <w:rsid w:val="16FDD0A3"/>
    <w:rsid w:val="1769DB5F"/>
    <w:rsid w:val="18CE31FD"/>
    <w:rsid w:val="19ADB92E"/>
    <w:rsid w:val="1B11DCFB"/>
    <w:rsid w:val="1B56D3EA"/>
    <w:rsid w:val="1BCC8701"/>
    <w:rsid w:val="1C9B38FD"/>
    <w:rsid w:val="1C9F023B"/>
    <w:rsid w:val="1CE7EAA1"/>
    <w:rsid w:val="1CEFA45B"/>
    <w:rsid w:val="1D30AACE"/>
    <w:rsid w:val="1D59AC41"/>
    <w:rsid w:val="1E142E0E"/>
    <w:rsid w:val="1E64D129"/>
    <w:rsid w:val="1EC02435"/>
    <w:rsid w:val="1F7551EB"/>
    <w:rsid w:val="1FD178F9"/>
    <w:rsid w:val="1FFE43AA"/>
    <w:rsid w:val="208F63C3"/>
    <w:rsid w:val="209C397E"/>
    <w:rsid w:val="20F929DA"/>
    <w:rsid w:val="2139FC81"/>
    <w:rsid w:val="2156E384"/>
    <w:rsid w:val="217F4D7F"/>
    <w:rsid w:val="22DB84C1"/>
    <w:rsid w:val="238E4BD9"/>
    <w:rsid w:val="250B3261"/>
    <w:rsid w:val="25C51319"/>
    <w:rsid w:val="267410F3"/>
    <w:rsid w:val="26C55523"/>
    <w:rsid w:val="289F2C07"/>
    <w:rsid w:val="28E326D7"/>
    <w:rsid w:val="29924CEA"/>
    <w:rsid w:val="29CB97AD"/>
    <w:rsid w:val="2A451402"/>
    <w:rsid w:val="2A7902EB"/>
    <w:rsid w:val="2AE309D6"/>
    <w:rsid w:val="2B37762F"/>
    <w:rsid w:val="2C280691"/>
    <w:rsid w:val="2C2F5C6F"/>
    <w:rsid w:val="2C63E1D5"/>
    <w:rsid w:val="2C67AB13"/>
    <w:rsid w:val="2C882883"/>
    <w:rsid w:val="2CB45CB7"/>
    <w:rsid w:val="2CC564BD"/>
    <w:rsid w:val="2D19D116"/>
    <w:rsid w:val="2E354D80"/>
    <w:rsid w:val="2E39C742"/>
    <w:rsid w:val="2E3A9090"/>
    <w:rsid w:val="2F44EC2A"/>
    <w:rsid w:val="2F4D702D"/>
    <w:rsid w:val="300CACBF"/>
    <w:rsid w:val="30146774"/>
    <w:rsid w:val="30862914"/>
    <w:rsid w:val="315F95B5"/>
    <w:rsid w:val="3236FE85"/>
    <w:rsid w:val="326BDDD5"/>
    <w:rsid w:val="33B01BCF"/>
    <w:rsid w:val="3425A6AD"/>
    <w:rsid w:val="353D410F"/>
    <w:rsid w:val="35F7C2DC"/>
    <w:rsid w:val="36CDE75F"/>
    <w:rsid w:val="3770E026"/>
    <w:rsid w:val="37D2630E"/>
    <w:rsid w:val="37D62C4C"/>
    <w:rsid w:val="39A870B4"/>
    <w:rsid w:val="3AB36D63"/>
    <w:rsid w:val="3ABBF166"/>
    <w:rsid w:val="3B444115"/>
    <w:rsid w:val="3B821F5F"/>
    <w:rsid w:val="3B82E8AD"/>
    <w:rsid w:val="3BC7DF9C"/>
    <w:rsid w:val="3BCED103"/>
    <w:rsid w:val="3BE3A247"/>
    <w:rsid w:val="3CE01176"/>
    <w:rsid w:val="3CEAFDF1"/>
    <w:rsid w:val="3CFFCF35"/>
    <w:rsid w:val="3DFEA6DC"/>
    <w:rsid w:val="3E033968"/>
    <w:rsid w:val="3E57A5C1"/>
    <w:rsid w:val="3FD55597"/>
    <w:rsid w:val="3FDD104C"/>
    <w:rsid w:val="4082C0D5"/>
    <w:rsid w:val="40F24CCE"/>
    <w:rsid w:val="41E9041E"/>
    <w:rsid w:val="42DF615F"/>
    <w:rsid w:val="43238F00"/>
    <w:rsid w:val="435059B1"/>
    <w:rsid w:val="4379F29C"/>
    <w:rsid w:val="438511E8"/>
    <w:rsid w:val="44A8F98B"/>
    <w:rsid w:val="4520A4E0"/>
    <w:rsid w:val="457E9494"/>
    <w:rsid w:val="45D173BA"/>
    <w:rsid w:val="460D1D58"/>
    <w:rsid w:val="4621EE9C"/>
    <w:rsid w:val="467EDEF8"/>
    <w:rsid w:val="473D523C"/>
    <w:rsid w:val="47E002D5"/>
    <w:rsid w:val="47F0418D"/>
    <w:rsid w:val="48064B7B"/>
    <w:rsid w:val="4850FB27"/>
    <w:rsid w:val="49BDA2F7"/>
    <w:rsid w:val="49C626FA"/>
    <w:rsid w:val="4A2B9B59"/>
    <w:rsid w:val="4A2F6497"/>
    <w:rsid w:val="4AE253E8"/>
    <w:rsid w:val="4B5BD03D"/>
    <w:rsid w:val="4C1A4381"/>
    <w:rsid w:val="4C353CDE"/>
    <w:rsid w:val="4D1DADB4"/>
    <w:rsid w:val="4DCB18F2"/>
    <w:rsid w:val="4DDFEA36"/>
    <w:rsid w:val="4E99CAEE"/>
    <w:rsid w:val="4EE35469"/>
    <w:rsid w:val="4EFB4DD6"/>
    <w:rsid w:val="500672BE"/>
    <w:rsid w:val="51087098"/>
    <w:rsid w:val="518BDD49"/>
    <w:rsid w:val="518CA697"/>
    <w:rsid w:val="51ED6031"/>
    <w:rsid w:val="529F8634"/>
    <w:rsid w:val="53C36DD7"/>
    <w:rsid w:val="54E29AB5"/>
    <w:rsid w:val="56680540"/>
    <w:rsid w:val="56A15003"/>
    <w:rsid w:val="570231D6"/>
    <w:rsid w:val="575FC347"/>
    <w:rsid w:val="5777BCB4"/>
    <w:rsid w:val="57C0A51A"/>
    <w:rsid w:val="57D4AD10"/>
    <w:rsid w:val="580A7064"/>
    <w:rsid w:val="58330292"/>
    <w:rsid w:val="5855410F"/>
    <w:rsid w:val="59968A87"/>
    <w:rsid w:val="59F80D6F"/>
    <w:rsid w:val="5A084C27"/>
    <w:rsid w:val="5B33EE7F"/>
    <w:rsid w:val="5C3758B2"/>
    <w:rsid w:val="5C947AE4"/>
    <w:rsid w:val="5D471026"/>
    <w:rsid w:val="5E0E076D"/>
    <w:rsid w:val="5ED43566"/>
    <w:rsid w:val="5FCFE4E4"/>
    <w:rsid w:val="5FECA3AE"/>
    <w:rsid w:val="603D13F8"/>
    <w:rsid w:val="61A9BBC8"/>
    <w:rsid w:val="6270B30F"/>
    <w:rsid w:val="632F2653"/>
    <w:rsid w:val="633F650B"/>
    <w:rsid w:val="635B5A87"/>
    <w:rsid w:val="643D0CC7"/>
    <w:rsid w:val="64C898D4"/>
    <w:rsid w:val="65050BC0"/>
    <w:rsid w:val="6508FD37"/>
    <w:rsid w:val="65E3FC74"/>
    <w:rsid w:val="66317766"/>
    <w:rsid w:val="6675A507"/>
    <w:rsid w:val="66D727EF"/>
    <w:rsid w:val="688198D9"/>
    <w:rsid w:val="68B1C821"/>
    <w:rsid w:val="68C9C18E"/>
    <w:rsid w:val="68FE79C5"/>
    <w:rsid w:val="697404A3"/>
    <w:rsid w:val="6A8F6843"/>
    <w:rsid w:val="6BA3112E"/>
    <w:rsid w:val="6BBBD3E9"/>
    <w:rsid w:val="6C500C32"/>
    <w:rsid w:val="6D0BEFC0"/>
    <w:rsid w:val="6D0FB8FE"/>
    <w:rsid w:val="6D183D01"/>
    <w:rsid w:val="6D817A9E"/>
    <w:rsid w:val="6DEBDC93"/>
    <w:rsid w:val="6E3469EF"/>
    <w:rsid w:val="6E9DA78C"/>
    <w:rsid w:val="6EF0DA5D"/>
    <w:rsid w:val="6F8752E5"/>
    <w:rsid w:val="701D5B33"/>
    <w:rsid w:val="707F3925"/>
    <w:rsid w:val="7132003D"/>
    <w:rsid w:val="71DBA23D"/>
    <w:rsid w:val="71EBE0F5"/>
    <w:rsid w:val="7231A132"/>
    <w:rsid w:val="735888C5"/>
    <w:rsid w:val="7496F890"/>
    <w:rsid w:val="74FCD388"/>
    <w:rsid w:val="75F19C3B"/>
    <w:rsid w:val="765BA326"/>
    <w:rsid w:val="76B0D8CD"/>
    <w:rsid w:val="77119267"/>
    <w:rsid w:val="775F0D59"/>
    <w:rsid w:val="7792BED9"/>
    <w:rsid w:val="77BFC6F3"/>
    <w:rsid w:val="77C8405E"/>
    <w:rsid w:val="787E3A37"/>
    <w:rsid w:val="78DB2A93"/>
    <w:rsid w:val="7930603A"/>
    <w:rsid w:val="7995D499"/>
    <w:rsid w:val="79DE94C6"/>
    <w:rsid w:val="79F3660A"/>
    <w:rsid w:val="7A03A4C2"/>
    <w:rsid w:val="7A5447DD"/>
    <w:rsid w:val="7A691921"/>
    <w:rsid w:val="7B12BB21"/>
    <w:rsid w:val="7B26C317"/>
    <w:rsid w:val="7B704C92"/>
    <w:rsid w:val="7B847CC1"/>
    <w:rsid w:val="7C9BB181"/>
    <w:rsid w:val="7DE7E679"/>
    <w:rsid w:val="7DEC0AC1"/>
    <w:rsid w:val="7E50AA3F"/>
    <w:rsid w:val="7F896EB9"/>
    <w:rsid w:val="7F9DD0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6ED0CE"/>
  <w15:chartTrackingRefBased/>
  <w15:docId w15:val="{9D469C5E-7F9A-4ABA-841E-0EC949458A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D6C"/>
  </w:style>
  <w:style w:type="paragraph" w:styleId="Heading1">
    <w:name w:val="heading 1"/>
    <w:basedOn w:val="Normal"/>
    <w:next w:val="Normal"/>
    <w:link w:val="Heading1Char"/>
    <w:uiPriority w:val="9"/>
    <w:qFormat/>
    <w:rsid w:val="006B1D6C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B1D6C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B1D6C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B1D6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B1D6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B1D6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B1D6C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E79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B1D6C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44546A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B1D6C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B1D6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6B1D6C"/>
    <w:pPr>
      <w:spacing w:after="0" w:line="240" w:lineRule="auto"/>
      <w:contextualSpacing/>
    </w:pPr>
    <w:rPr>
      <w:rFonts w:asciiTheme="majorHAnsi" w:eastAsiaTheme="majorEastAsia" w:hAnsiTheme="majorHAnsi" w:cstheme="majorBidi"/>
      <w:color w:val="5B9BD5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B1D6C"/>
    <w:rPr>
      <w:rFonts w:asciiTheme="majorHAnsi" w:eastAsiaTheme="majorEastAsia" w:hAnsiTheme="majorHAnsi" w:cstheme="majorBidi"/>
      <w:color w:val="5B9BD5" w:themeColor="accent1"/>
      <w:spacing w:val="-10"/>
      <w:sz w:val="56"/>
      <w:szCs w:val="56"/>
    </w:rPr>
  </w:style>
  <w:style w:type="table" w:styleId="TableGrid">
    <w:name w:val="Table Grid"/>
    <w:basedOn w:val="TableNormal"/>
    <w:uiPriority w:val="59"/>
    <w:rsid w:val="006B1D6C"/>
    <w:pPr>
      <w:spacing w:after="80" w:line="240" w:lineRule="auto"/>
    </w:pPr>
    <w:rPr>
      <w:rFonts w:ascii="Times New Roman" w:eastAsia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B1D6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6B1D6C"/>
    <w:rPr>
      <w:rFonts w:eastAsia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6B1D6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6B1D6C"/>
    <w:rPr>
      <w:rFonts w:eastAsia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6B1D6C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6B1D6C"/>
    <w:rPr>
      <w:b/>
      <w:bCs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B1D6C"/>
    <w:pPr>
      <w:spacing w:after="0"/>
    </w:pPr>
    <w:rPr>
      <w:rFonts w:ascii="Calibri" w:eastAsiaTheme="minorHAnsi" w:hAnsi="Calibr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B1D6C"/>
    <w:rPr>
      <w:rFonts w:ascii="Calibri" w:hAnsi="Calibri"/>
      <w:szCs w:val="21"/>
    </w:rPr>
  </w:style>
  <w:style w:type="character" w:customStyle="1" w:styleId="Heading2Char">
    <w:name w:val="Heading 2 Char"/>
    <w:basedOn w:val="DefaultParagraphFont"/>
    <w:link w:val="Heading2"/>
    <w:uiPriority w:val="9"/>
    <w:rsid w:val="006B1D6C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6B1D6C"/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B1D6C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B1D6C"/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B1D6C"/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B1D6C"/>
    <w:rPr>
      <w:rFonts w:asciiTheme="majorHAnsi" w:eastAsiaTheme="majorEastAsia" w:hAnsiTheme="majorHAnsi" w:cstheme="majorBidi"/>
      <w:i/>
      <w:iCs/>
      <w:color w:val="1F4E79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B1D6C"/>
    <w:rPr>
      <w:rFonts w:asciiTheme="majorHAnsi" w:eastAsiaTheme="majorEastAsia" w:hAnsiTheme="majorHAnsi" w:cstheme="majorBidi"/>
      <w:b/>
      <w:bCs/>
      <w:color w:val="44546A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B1D6C"/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B1D6C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B1D6C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6B1D6C"/>
    <w:rPr>
      <w:rFonts w:asciiTheme="majorHAnsi" w:eastAsiaTheme="majorEastAsia" w:hAnsiTheme="majorHAnsi" w:cstheme="majorBidi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6B1D6C"/>
    <w:rPr>
      <w:i/>
      <w:iCs/>
    </w:rPr>
  </w:style>
  <w:style w:type="paragraph" w:styleId="NoSpacing">
    <w:name w:val="No Spacing"/>
    <w:uiPriority w:val="1"/>
    <w:qFormat/>
    <w:rsid w:val="006B1D6C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6B1D6C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B1D6C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B1D6C"/>
    <w:pPr>
      <w:pBdr>
        <w:left w:val="single" w:sz="18" w:space="12" w:color="5B9BD5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B1D6C"/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6B1D6C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6B1D6C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6B1D6C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6B1D6C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6B1D6C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B1D6C"/>
    <w:pPr>
      <w:outlineLvl w:val="9"/>
    </w:pPr>
  </w:style>
  <w:style w:type="table" w:styleId="PlainTable3">
    <w:name w:val="Plain Table 3"/>
    <w:basedOn w:val="TableNormal"/>
    <w:uiPriority w:val="43"/>
    <w:rsid w:val="00532C6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leGridLight">
    <w:name w:val="Grid Table Light"/>
    <w:basedOn w:val="TableNormal"/>
    <w:uiPriority w:val="40"/>
    <w:rsid w:val="00FF4196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F4F2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4F20"/>
    <w:rPr>
      <w:rFonts w:ascii="Segoe UI" w:hAnsi="Segoe UI" w:cs="Segoe UI"/>
      <w:sz w:val="18"/>
      <w:szCs w:val="18"/>
    </w:rPr>
  </w:style>
  <w:style w:type="table" w:styleId="PlainTable5">
    <w:name w:val="Plain Table 5"/>
    <w:basedOn w:val="TableNormal"/>
    <w:uiPriority w:val="45"/>
    <w:rsid w:val="00C82E8C"/>
    <w:pPr>
      <w:spacing w:after="0" w:line="240" w:lineRule="auto"/>
    </w:pPr>
    <w:rPr>
      <w:rFonts w:eastAsiaTheme="minorHAnsi"/>
      <w:sz w:val="22"/>
      <w:szCs w:val="22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C82E8C"/>
    <w:rPr>
      <w:color w:val="0563C1"/>
      <w:u w:val="single"/>
    </w:rPr>
  </w:style>
  <w:style w:type="table" w:styleId="GridTable1Light-Accent5">
    <w:name w:val="Grid Table 1 Light Accent 5"/>
    <w:basedOn w:val="TableNormal"/>
    <w:uiPriority w:val="46"/>
    <w:rsid w:val="00A447C0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33FD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33FDA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33FD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33F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33FD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196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Tw Cen MT">
      <a:majorFont>
        <a:latin typeface="Tw Cen MT" panose="020B0602020104020603"/>
        <a:ea typeface=""/>
        <a:cs typeface=""/>
        <a:font script="Grek" typeface="Calibri"/>
        <a:font script="Cyrl" typeface="Calibri"/>
        <a:font script="Jpan" typeface="HGPｺﾞｼｯｸE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w Cen MT" panose="020B0602020104020603"/>
        <a:ea typeface=""/>
        <a:cs typeface=""/>
        <a:font script="Grek" typeface="Calibri"/>
        <a:font script="Cyrl" typeface="Calibri"/>
        <a:font script="Jpan" typeface="HGPｺﾞｼｯｸE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D70AD4CA126341B5EF876D28E7A21F" ma:contentTypeVersion="14" ma:contentTypeDescription="Create a new document." ma:contentTypeScope="" ma:versionID="143ae7cd2389dae2156c249d39ffacb7">
  <xsd:schema xmlns:xsd="http://www.w3.org/2001/XMLSchema" xmlns:xs="http://www.w3.org/2001/XMLSchema" xmlns:p="http://schemas.microsoft.com/office/2006/metadata/properties" xmlns:ns1="http://schemas.microsoft.com/sharepoint/v3" xmlns:ns2="5e639225-d472-42e6-928f-095886cc035f" xmlns:ns3="54fbc30f-95dc-44dd-b098-5b77f5028df9" targetNamespace="http://schemas.microsoft.com/office/2006/metadata/properties" ma:root="true" ma:fieldsID="dabf60ea6945c46c2db2ded5b81da400" ns1:_="" ns2:_="" ns3:_="">
    <xsd:import namespace="http://schemas.microsoft.com/sharepoint/v3"/>
    <xsd:import namespace="5e639225-d472-42e6-928f-095886cc035f"/>
    <xsd:import namespace="54fbc30f-95dc-44dd-b098-5b77f5028df9"/>
    <xsd:element name="properties">
      <xsd:complexType>
        <xsd:sequence>
          <xsd:element name="documentManagement">
            <xsd:complexType>
              <xsd:all>
                <xsd:element ref="ns1:_ip_UnifiedCompliancePolicyProperties" minOccurs="0"/>
                <xsd:element ref="ns1:_ip_UnifiedCompliancePolicyUIAction" minOccurs="0"/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639225-d472-42e6-928f-095886cc035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360a6a1c-50a4-4ec0-87e3-f00760ffe76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fbc30f-95dc-44dd-b098-5b77f5028df9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7de1f53a-0cef-4fc1-8a17-9d7957b74e6a}" ma:internalName="TaxCatchAll" ma:showField="CatchAllData" ma:web="54fbc30f-95dc-44dd-b098-5b77f5028df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lcf76f155ced4ddcb4097134ff3c332f xmlns="5e639225-d472-42e6-928f-095886cc035f">
      <Terms xmlns="http://schemas.microsoft.com/office/infopath/2007/PartnerControls"/>
    </lcf76f155ced4ddcb4097134ff3c332f>
    <TaxCatchAll xmlns="54fbc30f-95dc-44dd-b098-5b77f5028df9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FBFAC5-2276-4BBB-96E7-50F14441FFB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e639225-d472-42e6-928f-095886cc035f"/>
    <ds:schemaRef ds:uri="54fbc30f-95dc-44dd-b098-5b77f5028df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6DAA792-1EDB-4B68-AA15-BC2738C63FF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0B49691-3012-4DAE-9067-83D9BF960EEF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5e639225-d472-42e6-928f-095886cc035f"/>
    <ds:schemaRef ds:uri="54fbc30f-95dc-44dd-b098-5b77f5028df9"/>
  </ds:schemaRefs>
</ds:datastoreItem>
</file>

<file path=customXml/itemProps4.xml><?xml version="1.0" encoding="utf-8"?>
<ds:datastoreItem xmlns:ds="http://schemas.openxmlformats.org/officeDocument/2006/customXml" ds:itemID="{B70DE0F9-D3EB-46DD-9501-3B2CF1C51B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240</Words>
  <Characters>137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shington Student Achievement Council</Company>
  <LinksUpToDate>false</LinksUpToDate>
  <CharactersWithSpaces>1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ly, Beth (WSAC)</dc:creator>
  <cp:keywords/>
  <dc:description/>
  <cp:lastModifiedBy>Kelly, Beth (WSAC)</cp:lastModifiedBy>
  <cp:revision>5</cp:revision>
  <cp:lastPrinted>2019-06-07T20:03:00Z</cp:lastPrinted>
  <dcterms:created xsi:type="dcterms:W3CDTF">2022-08-08T16:41:00Z</dcterms:created>
  <dcterms:modified xsi:type="dcterms:W3CDTF">2022-08-09T2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D70AD4CA126341B5EF876D28E7A21F</vt:lpwstr>
  </property>
  <property fmtid="{D5CDD505-2E9C-101B-9397-08002B2CF9AE}" pid="3" name="Order">
    <vt:r8>11561400</vt:r8>
  </property>
  <property fmtid="{D5CDD505-2E9C-101B-9397-08002B2CF9AE}" pid="4" name="MediaServiceImageTags">
    <vt:lpwstr/>
  </property>
</Properties>
</file>